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1171" w:rsidRDefault="00A11171" w:rsidP="004177DB">
      <w:pPr>
        <w:bidi/>
        <w:spacing w:after="0" w:line="240" w:lineRule="auto"/>
        <w:jc w:val="both"/>
        <w:rPr>
          <w:rFonts w:cs="B Titr"/>
          <w:b/>
          <w:bCs/>
          <w:sz w:val="24"/>
          <w:szCs w:val="24"/>
          <w:lang w:bidi="fa-IR"/>
        </w:rPr>
      </w:pPr>
      <w:bookmarkStart w:id="0" w:name="_GoBack"/>
      <w:bookmarkEnd w:id="0"/>
    </w:p>
    <w:tbl>
      <w:tblPr>
        <w:tblStyle w:val="TableGrid"/>
        <w:bidiVisual/>
        <w:tblW w:w="9511" w:type="dxa"/>
        <w:tblInd w:w="-100" w:type="dxa"/>
        <w:shd w:val="clear" w:color="auto" w:fill="D6E3BC" w:themeFill="accent3" w:themeFillTint="66"/>
        <w:tblLook w:val="04A0" w:firstRow="1" w:lastRow="0" w:firstColumn="1" w:lastColumn="0" w:noHBand="0" w:noVBand="1"/>
      </w:tblPr>
      <w:tblGrid>
        <w:gridCol w:w="3422"/>
        <w:gridCol w:w="2941"/>
        <w:gridCol w:w="3148"/>
      </w:tblGrid>
      <w:tr w:rsidR="00CC4D7B" w:rsidTr="002777E5">
        <w:trPr>
          <w:trHeight w:val="1155"/>
        </w:trPr>
        <w:tc>
          <w:tcPr>
            <w:tcW w:w="9511" w:type="dxa"/>
            <w:gridSpan w:val="3"/>
            <w:shd w:val="clear" w:color="auto" w:fill="D6E3BC" w:themeFill="accent3" w:themeFillTint="66"/>
          </w:tcPr>
          <w:p w:rsidR="00CC4D7B" w:rsidRPr="00A82ADA" w:rsidRDefault="00CC4D7B" w:rsidP="00196820">
            <w:pPr>
              <w:bidi/>
              <w:jc w:val="center"/>
              <w:rPr>
                <w:rFonts w:asciiTheme="minorBidi" w:hAnsiTheme="minorBidi" w:cs="B Zar"/>
                <w:b/>
                <w:bCs/>
                <w:sz w:val="32"/>
                <w:szCs w:val="32"/>
                <w:rtl/>
                <w:lang w:bidi="fa-IR"/>
              </w:rPr>
            </w:pPr>
            <w:r w:rsidRPr="00A82ADA">
              <w:rPr>
                <w:rFonts w:asciiTheme="minorBidi" w:hAnsiTheme="minorBidi" w:cs="B Zar" w:hint="cs"/>
                <w:b/>
                <w:bCs/>
                <w:sz w:val="32"/>
                <w:szCs w:val="32"/>
                <w:rtl/>
                <w:lang w:bidi="fa-IR"/>
              </w:rPr>
              <w:t>ف</w:t>
            </w:r>
            <w:r w:rsidR="00147511" w:rsidRPr="00A82ADA">
              <w:rPr>
                <w:rFonts w:asciiTheme="minorBidi" w:hAnsiTheme="minorBidi" w:cs="B Zar" w:hint="cs"/>
                <w:b/>
                <w:bCs/>
                <w:sz w:val="32"/>
                <w:szCs w:val="32"/>
                <w:rtl/>
                <w:lang w:bidi="fa-IR"/>
              </w:rPr>
              <w:t>رم درخواست برگزاری گردهمایی بین</w:t>
            </w:r>
            <w:r w:rsidR="00147511" w:rsidRPr="00A82ADA">
              <w:rPr>
                <w:rFonts w:asciiTheme="minorBidi" w:hAnsiTheme="min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 w:rsidRPr="00A82ADA">
              <w:rPr>
                <w:rFonts w:asciiTheme="minorBidi" w:hAnsiTheme="minorBidi" w:cs="B Zar" w:hint="cs"/>
                <w:b/>
                <w:bCs/>
                <w:sz w:val="32"/>
                <w:szCs w:val="32"/>
                <w:rtl/>
                <w:lang w:bidi="fa-IR"/>
              </w:rPr>
              <w:t>المللی</w:t>
            </w:r>
            <w:r w:rsidR="00A979BD" w:rsidRPr="00A82ADA">
              <w:rPr>
                <w:rFonts w:asciiTheme="minorBidi" w:hAnsiTheme="minorBidi" w:cs="B Zar" w:hint="cs"/>
                <w:b/>
                <w:bCs/>
                <w:sz w:val="32"/>
                <w:szCs w:val="32"/>
                <w:highlight w:val="yellow"/>
                <w:rtl/>
                <w:lang w:bidi="fa-IR"/>
              </w:rPr>
              <w:t>(ویرایش آذر1401)</w:t>
            </w:r>
          </w:p>
          <w:p w:rsidR="00CC4D7B" w:rsidRPr="00A82ADA" w:rsidRDefault="00CC4D7B" w:rsidP="00196820">
            <w:pPr>
              <w:bidi/>
              <w:jc w:val="center"/>
              <w:rPr>
                <w:rFonts w:asciiTheme="minorBidi" w:hAnsiTheme="minorBidi" w:cs="B Zar"/>
                <w:sz w:val="24"/>
                <w:szCs w:val="24"/>
                <w:rtl/>
                <w:lang w:bidi="fa-IR"/>
              </w:rPr>
            </w:pPr>
            <w:r w:rsidRPr="00A82ADA">
              <w:rPr>
                <w:rFonts w:asciiTheme="minorBidi" w:hAnsiTheme="minorBidi" w:cs="B Zar" w:hint="cs"/>
                <w:sz w:val="24"/>
                <w:szCs w:val="24"/>
                <w:rtl/>
                <w:lang w:bidi="fa-IR"/>
              </w:rPr>
              <w:t>توسط دانشگاه ها و مراکز تحقیقاتی، سازمان ها، موسسات وابسته، انجمن</w:t>
            </w:r>
            <w:r w:rsidRPr="00A82ADA">
              <w:rPr>
                <w:rFonts w:asciiTheme="minorBidi" w:hAnsiTheme="minorBidi" w:cs="B Zar"/>
                <w:sz w:val="24"/>
                <w:szCs w:val="24"/>
                <w:vertAlign w:val="subscript"/>
                <w:rtl/>
                <w:lang w:bidi="fa-IR"/>
              </w:rPr>
              <w:softHyphen/>
            </w:r>
            <w:r w:rsidRPr="00A82ADA">
              <w:rPr>
                <w:rFonts w:asciiTheme="minorBidi" w:hAnsiTheme="minorBidi" w:cs="B Zar" w:hint="cs"/>
                <w:sz w:val="24"/>
                <w:szCs w:val="24"/>
                <w:rtl/>
                <w:lang w:bidi="fa-IR"/>
              </w:rPr>
              <w:t>های علمی- تخصصی</w:t>
            </w:r>
          </w:p>
          <w:p w:rsidR="00CC4D7B" w:rsidRPr="00A82ADA" w:rsidRDefault="00CC4D7B" w:rsidP="00196820">
            <w:pPr>
              <w:bidi/>
              <w:jc w:val="center"/>
              <w:rPr>
                <w:rFonts w:asciiTheme="minorBidi" w:hAnsiTheme="minorBidi" w:cs="B Zar"/>
                <w:b/>
                <w:bCs/>
                <w:sz w:val="16"/>
                <w:szCs w:val="16"/>
                <w:rtl/>
                <w:lang w:bidi="fa-IR"/>
              </w:rPr>
            </w:pPr>
            <w:r w:rsidRPr="00A82ADA">
              <w:rPr>
                <w:rFonts w:asciiTheme="minorBidi" w:hAnsiTheme="minorBidi" w:cs="B Zar" w:hint="cs"/>
                <w:sz w:val="24"/>
                <w:szCs w:val="24"/>
                <w:rtl/>
                <w:lang w:bidi="fa-IR"/>
              </w:rPr>
              <w:t>علوم پزشکی کشور</w:t>
            </w:r>
          </w:p>
        </w:tc>
      </w:tr>
      <w:tr w:rsidR="00CC4D7B" w:rsidTr="001101DA">
        <w:tc>
          <w:tcPr>
            <w:tcW w:w="3422" w:type="dxa"/>
            <w:shd w:val="clear" w:color="auto" w:fill="D6E3BC" w:themeFill="accent3" w:themeFillTint="66"/>
          </w:tcPr>
          <w:p w:rsidR="009F3D67" w:rsidRPr="00A82ADA" w:rsidRDefault="00CC4D7B" w:rsidP="00D65283">
            <w:pPr>
              <w:bidi/>
              <w:jc w:val="center"/>
              <w:rPr>
                <w:rFonts w:asciiTheme="minorBidi" w:hAnsiTheme="minorBidi" w:cs="B Zar"/>
                <w:b/>
                <w:bCs/>
                <w:sz w:val="24"/>
                <w:szCs w:val="24"/>
                <w:rtl/>
              </w:rPr>
            </w:pPr>
            <w:r w:rsidRPr="00A82ADA">
              <w:rPr>
                <w:rFonts w:asciiTheme="minorBidi" w:hAnsiTheme="minorBidi" w:cs="B Zar" w:hint="cs"/>
                <w:b/>
                <w:bCs/>
                <w:sz w:val="24"/>
                <w:szCs w:val="24"/>
                <w:rtl/>
              </w:rPr>
              <w:t>تعداد سازمانها یا انجمن</w:t>
            </w:r>
            <w:r w:rsidRPr="00A82ADA">
              <w:rPr>
                <w:rFonts w:asciiTheme="minorBidi" w:hAnsiTheme="minorBidi" w:cs="B Zar"/>
                <w:b/>
                <w:bCs/>
                <w:sz w:val="24"/>
                <w:szCs w:val="24"/>
                <w:rtl/>
              </w:rPr>
              <w:softHyphen/>
            </w:r>
            <w:r w:rsidRPr="00A82ADA">
              <w:rPr>
                <w:rFonts w:asciiTheme="minorBidi" w:hAnsiTheme="minorBidi" w:cs="B Zar" w:hint="cs"/>
                <w:b/>
                <w:bCs/>
                <w:sz w:val="24"/>
                <w:szCs w:val="24"/>
                <w:rtl/>
              </w:rPr>
              <w:t>های خارجی</w:t>
            </w:r>
          </w:p>
          <w:p w:rsidR="007B3DA6" w:rsidRPr="00A82ADA" w:rsidRDefault="00CC4D7B" w:rsidP="00A82ADA">
            <w:pPr>
              <w:bidi/>
              <w:jc w:val="center"/>
              <w:rPr>
                <w:rFonts w:asciiTheme="minorBidi" w:hAnsiTheme="minorBidi" w:cs="B Zar"/>
                <w:b/>
                <w:bCs/>
                <w:sz w:val="24"/>
                <w:szCs w:val="24"/>
                <w:rtl/>
              </w:rPr>
            </w:pPr>
            <w:r w:rsidRPr="00A82ADA">
              <w:rPr>
                <w:rFonts w:asciiTheme="minorBidi" w:hAnsiTheme="minorBidi" w:cs="B Zar" w:hint="cs"/>
                <w:b/>
                <w:bCs/>
                <w:sz w:val="24"/>
                <w:szCs w:val="24"/>
                <w:rtl/>
              </w:rPr>
              <w:t>مشارکت کننده :</w:t>
            </w:r>
          </w:p>
          <w:p w:rsidR="007B3DA6" w:rsidRPr="00A82ADA" w:rsidRDefault="007B3DA6" w:rsidP="00D65283">
            <w:pPr>
              <w:bidi/>
              <w:jc w:val="center"/>
              <w:rPr>
                <w:rFonts w:asciiTheme="minorBidi" w:hAnsiTheme="minorBidi" w:cs="B Zar"/>
                <w:b/>
                <w:bCs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2941" w:type="dxa"/>
            <w:shd w:val="clear" w:color="auto" w:fill="D6E3BC" w:themeFill="accent3" w:themeFillTint="66"/>
          </w:tcPr>
          <w:p w:rsidR="00CC4D7B" w:rsidRPr="00A82ADA" w:rsidRDefault="00CC4D7B" w:rsidP="00D65283">
            <w:pPr>
              <w:bidi/>
              <w:jc w:val="center"/>
              <w:rPr>
                <w:rFonts w:asciiTheme="minorBidi" w:hAnsiTheme="minorBidi" w:cs="B Zar"/>
                <w:b/>
                <w:bCs/>
                <w:sz w:val="24"/>
                <w:szCs w:val="24"/>
                <w:rtl/>
              </w:rPr>
            </w:pPr>
            <w:r w:rsidRPr="00A82ADA">
              <w:rPr>
                <w:rFonts w:asciiTheme="minorBidi" w:hAnsiTheme="minorBidi" w:cs="B Zar" w:hint="cs"/>
                <w:b/>
                <w:bCs/>
                <w:sz w:val="24"/>
                <w:szCs w:val="24"/>
                <w:rtl/>
              </w:rPr>
              <w:t>تعداد سخنرانان  خارجی :</w:t>
            </w:r>
          </w:p>
        </w:tc>
        <w:tc>
          <w:tcPr>
            <w:tcW w:w="3148" w:type="dxa"/>
            <w:shd w:val="clear" w:color="auto" w:fill="D6E3BC" w:themeFill="accent3" w:themeFillTint="66"/>
          </w:tcPr>
          <w:p w:rsidR="00CC4D7B" w:rsidRPr="00A82ADA" w:rsidRDefault="00CC4D7B" w:rsidP="00D65283">
            <w:pPr>
              <w:bidi/>
              <w:jc w:val="center"/>
              <w:rPr>
                <w:rFonts w:asciiTheme="minorBidi" w:hAnsiTheme="minorBidi" w:cs="B Zar"/>
                <w:b/>
                <w:bCs/>
                <w:sz w:val="24"/>
                <w:szCs w:val="24"/>
                <w:rtl/>
              </w:rPr>
            </w:pPr>
            <w:r w:rsidRPr="00A82ADA">
              <w:rPr>
                <w:rFonts w:asciiTheme="minorBidi" w:hAnsiTheme="minorBidi" w:cs="B Zar" w:hint="cs"/>
                <w:b/>
                <w:bCs/>
                <w:sz w:val="24"/>
                <w:szCs w:val="24"/>
                <w:rtl/>
              </w:rPr>
              <w:t>تعداد شرکت کنندگان خارجی:</w:t>
            </w:r>
          </w:p>
        </w:tc>
      </w:tr>
    </w:tbl>
    <w:p w:rsidR="00CC4D7B" w:rsidRDefault="00CC4D7B" w:rsidP="004177DB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16"/>
          <w:szCs w:val="16"/>
        </w:rPr>
      </w:pPr>
    </w:p>
    <w:p w:rsidR="00CC4D7B" w:rsidRDefault="00CC4D7B" w:rsidP="004177DB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16"/>
          <w:szCs w:val="16"/>
        </w:rPr>
      </w:pPr>
    </w:p>
    <w:p w:rsidR="00E5560E" w:rsidRPr="00DC1371" w:rsidRDefault="00E5560E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عنوان دقيق گردهمایی</w:t>
      </w:r>
      <w:r w:rsidRPr="00DC1371">
        <w:rPr>
          <w:rFonts w:cs="B Nazanin" w:hint="cs"/>
          <w:b/>
          <w:bCs/>
          <w:sz w:val="24"/>
          <w:szCs w:val="24"/>
        </w:rPr>
        <w:t xml:space="preserve"> </w:t>
      </w:r>
      <w:r w:rsidRPr="00DC1371">
        <w:rPr>
          <w:rFonts w:cs="B Nazanin" w:hint="cs"/>
          <w:b/>
          <w:bCs/>
          <w:sz w:val="24"/>
          <w:szCs w:val="24"/>
          <w:rtl/>
        </w:rPr>
        <w:t>به فارسی:</w:t>
      </w:r>
      <w:r w:rsidR="00D320E2">
        <w:rPr>
          <w:rFonts w:cs="B Nazanin" w:hint="cs"/>
          <w:b/>
          <w:bCs/>
          <w:color w:val="FF0000"/>
          <w:sz w:val="24"/>
          <w:szCs w:val="24"/>
          <w:rtl/>
        </w:rPr>
        <w:t xml:space="preserve"> </w:t>
      </w:r>
    </w:p>
    <w:p w:rsidR="00A11171" w:rsidRPr="00A11171" w:rsidRDefault="00A11171" w:rsidP="004177DB">
      <w:p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:rsidR="00E5560E" w:rsidRPr="002B4118" w:rsidRDefault="00E5560E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عنوان دقيق گردهمایی</w:t>
      </w:r>
      <w:r w:rsidRPr="00DC1371">
        <w:rPr>
          <w:rFonts w:cs="B Nazanin" w:hint="cs"/>
          <w:b/>
          <w:bCs/>
          <w:sz w:val="24"/>
          <w:szCs w:val="24"/>
        </w:rPr>
        <w:t xml:space="preserve"> </w:t>
      </w:r>
      <w:r w:rsidRPr="00DC1371">
        <w:rPr>
          <w:rFonts w:cs="B Nazanin" w:hint="cs"/>
          <w:b/>
          <w:bCs/>
          <w:sz w:val="24"/>
          <w:szCs w:val="24"/>
          <w:rtl/>
        </w:rPr>
        <w:t>به انگليسی:</w:t>
      </w:r>
      <w:r w:rsidR="00D320E2">
        <w:rPr>
          <w:rFonts w:cs="B Nazanin"/>
          <w:b/>
          <w:bCs/>
          <w:color w:val="FF0000"/>
          <w:sz w:val="24"/>
          <w:szCs w:val="24"/>
        </w:rPr>
        <w:t xml:space="preserve"> </w:t>
      </w:r>
    </w:p>
    <w:p w:rsidR="002B4118" w:rsidRPr="002B4118" w:rsidRDefault="002B4118" w:rsidP="004177DB">
      <w:pPr>
        <w:pStyle w:val="ListParagraph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</w:p>
    <w:p w:rsidR="00880EBA" w:rsidRDefault="002B4118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>نام دانشگاه</w:t>
      </w:r>
      <w:r w:rsidRPr="00880EBA">
        <w:rPr>
          <w:rFonts w:cs="B Nazanin"/>
          <w:b/>
          <w:bCs/>
          <w:sz w:val="24"/>
          <w:szCs w:val="24"/>
          <w:rtl/>
        </w:rPr>
        <w:softHyphen/>
      </w:r>
      <w:r w:rsidRPr="00880EBA">
        <w:rPr>
          <w:rFonts w:cs="B Nazanin" w:hint="cs"/>
          <w:b/>
          <w:bCs/>
          <w:sz w:val="24"/>
          <w:szCs w:val="24"/>
          <w:rtl/>
        </w:rPr>
        <w:t>، سازمان، مرکز تحقیقات،  موسسه، انجمن علمی - تخصصی برگزارکننده گردهما</w:t>
      </w:r>
      <w:r w:rsidR="00CC4D7B" w:rsidRPr="00880EBA">
        <w:rPr>
          <w:rFonts w:cs="B Nazanin" w:hint="cs"/>
          <w:b/>
          <w:bCs/>
          <w:sz w:val="24"/>
          <w:szCs w:val="24"/>
          <w:rtl/>
        </w:rPr>
        <w:t>یی</w:t>
      </w:r>
      <w:r w:rsidRPr="00880EBA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9F3D67" w:rsidRPr="009F3D67" w:rsidRDefault="009F3D67" w:rsidP="009F3D67">
      <w:pPr>
        <w:pStyle w:val="ListParagraph"/>
        <w:rPr>
          <w:rFonts w:cs="B Nazanin"/>
          <w:b/>
          <w:bCs/>
          <w:sz w:val="24"/>
          <w:szCs w:val="24"/>
          <w:rtl/>
        </w:rPr>
      </w:pPr>
    </w:p>
    <w:p w:rsidR="009F3D67" w:rsidRDefault="00A82ADA" w:rsidP="00A8264F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noProof/>
          <w:sz w:val="24"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27E71E8" wp14:editId="77E4CC16">
                <wp:simplePos x="0" y="0"/>
                <wp:positionH relativeFrom="column">
                  <wp:posOffset>2190115</wp:posOffset>
                </wp:positionH>
                <wp:positionV relativeFrom="paragraph">
                  <wp:posOffset>9525</wp:posOffset>
                </wp:positionV>
                <wp:extent cx="171450" cy="14287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B4E292" id="Rectangle 6" o:spid="_x0000_s1026" style="position:absolute;margin-left:172.45pt;margin-top:.75pt;width:13.5pt;height:11.25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" fillcolor="window" strokecolor="windowText" strokeweight="2pt"/>
            </w:pict>
          </mc:Fallback>
        </mc:AlternateContent>
      </w:r>
      <w:r>
        <w:rPr>
          <w:rFonts w:cs="B Nazanin" w:hint="cs"/>
          <w:b/>
          <w:bCs/>
          <w:noProof/>
          <w:sz w:val="24"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EF97655" wp14:editId="533D8AAC">
                <wp:simplePos x="0" y="0"/>
                <wp:positionH relativeFrom="column">
                  <wp:posOffset>3416300</wp:posOffset>
                </wp:positionH>
                <wp:positionV relativeFrom="paragraph">
                  <wp:posOffset>57150</wp:posOffset>
                </wp:positionV>
                <wp:extent cx="171450" cy="14287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4F32A3" id="Rectangle 5" o:spid="_x0000_s1026" style="position:absolute;margin-left:269pt;margin-top:4.5pt;width:13.5pt;height:11.2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" fillcolor="window" strokecolor="windowText" strokeweight="2pt"/>
            </w:pict>
          </mc:Fallback>
        </mc:AlternateContent>
      </w:r>
      <w:r>
        <w:rPr>
          <w:rFonts w:cs="B Nazanin" w:hint="cs"/>
          <w:b/>
          <w:bCs/>
          <w:noProof/>
          <w:sz w:val="24"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AFDC29F" wp14:editId="74203B4E">
                <wp:simplePos x="0" y="0"/>
                <wp:positionH relativeFrom="column">
                  <wp:posOffset>4199890</wp:posOffset>
                </wp:positionH>
                <wp:positionV relativeFrom="paragraph">
                  <wp:posOffset>57150</wp:posOffset>
                </wp:positionV>
                <wp:extent cx="171450" cy="14287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B1305A" id="Rectangle 2" o:spid="_x0000_s1026" style="position:absolute;margin-left:330.7pt;margin-top:4.5pt;width:13.5pt;height:11.2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" fillcolor="window" strokecolor="windowText" strokeweight="2pt"/>
            </w:pict>
          </mc:Fallback>
        </mc:AlternateContent>
      </w:r>
      <w:r w:rsidR="009F3D67">
        <w:rPr>
          <w:rFonts w:cs="B Nazanin" w:hint="cs"/>
          <w:b/>
          <w:bCs/>
          <w:sz w:val="24"/>
          <w:szCs w:val="24"/>
          <w:rtl/>
        </w:rPr>
        <w:t xml:space="preserve">نوع برگزاری: حضوری        </w:t>
      </w:r>
      <w:r w:rsidR="00A8264F">
        <w:rPr>
          <w:rFonts w:cs="B Nazanin" w:hint="cs"/>
          <w:b/>
          <w:bCs/>
          <w:sz w:val="24"/>
          <w:szCs w:val="24"/>
          <w:rtl/>
        </w:rPr>
        <w:t xml:space="preserve">      </w:t>
      </w:r>
      <w:r w:rsidR="009F3D67">
        <w:rPr>
          <w:rFonts w:cs="B Nazanin" w:hint="cs"/>
          <w:b/>
          <w:bCs/>
          <w:sz w:val="24"/>
          <w:szCs w:val="24"/>
          <w:rtl/>
        </w:rPr>
        <w:t>مجازی           حضوری-مجازی</w:t>
      </w:r>
    </w:p>
    <w:p w:rsidR="004C0090" w:rsidRPr="00880EBA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880EBA">
        <w:rPr>
          <w:rFonts w:cs="B Nazanin" w:hint="cs"/>
          <w:b/>
          <w:bCs/>
          <w:sz w:val="24"/>
          <w:szCs w:val="24"/>
          <w:rtl/>
        </w:rPr>
        <w:t>تاریخ و طول مدت برگزاری گردهما</w:t>
      </w:r>
      <w:r w:rsidR="00CC4D7B" w:rsidRPr="00880EBA">
        <w:rPr>
          <w:rFonts w:cs="B Nazanin" w:hint="cs"/>
          <w:b/>
          <w:bCs/>
          <w:sz w:val="24"/>
          <w:szCs w:val="24"/>
          <w:rtl/>
        </w:rPr>
        <w:t>یی</w:t>
      </w:r>
      <w:r w:rsidRPr="00880EBA">
        <w:rPr>
          <w:rFonts w:cs="B Nazanin" w:hint="cs"/>
          <w:b/>
          <w:bCs/>
          <w:sz w:val="24"/>
          <w:szCs w:val="24"/>
          <w:rtl/>
        </w:rPr>
        <w:t>:</w:t>
      </w:r>
      <w:r w:rsidR="00217354" w:rsidRPr="00880EBA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4C0090" w:rsidRPr="002B4118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محل برگزاری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2B4118" w:rsidRPr="00DC1371" w:rsidRDefault="002B4118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محل دبیرخانه گردهمایی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4C0090" w:rsidRPr="00DC1371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C04A17">
        <w:rPr>
          <w:rFonts w:cs="B Nazanin" w:hint="cs"/>
          <w:b/>
          <w:bCs/>
          <w:sz w:val="24"/>
          <w:szCs w:val="24"/>
          <w:rtl/>
        </w:rPr>
        <w:t>شماره تلفن دبیرخانه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C04A17">
        <w:rPr>
          <w:rFonts w:cs="B Nazanin" w:hint="cs"/>
          <w:b/>
          <w:bCs/>
          <w:sz w:val="24"/>
          <w:szCs w:val="24"/>
          <w:rtl/>
        </w:rPr>
        <w:t xml:space="preserve">: </w:t>
      </w:r>
      <w:r w:rsidR="00880EBA">
        <w:rPr>
          <w:rFonts w:cs="B Nazanin" w:hint="cs"/>
          <w:b/>
          <w:bCs/>
          <w:sz w:val="24"/>
          <w:szCs w:val="24"/>
          <w:rtl/>
        </w:rPr>
        <w:t xml:space="preserve">                                   </w:t>
      </w:r>
      <w:r w:rsidRPr="00C04A17">
        <w:rPr>
          <w:rFonts w:cs="B Nazanin" w:hint="cs"/>
          <w:b/>
          <w:bCs/>
          <w:sz w:val="24"/>
          <w:szCs w:val="24"/>
          <w:rtl/>
        </w:rPr>
        <w:t>شماره نمابر دبیرخانه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C04A17">
        <w:rPr>
          <w:rFonts w:cs="B Nazanin" w:hint="cs"/>
          <w:b/>
          <w:bCs/>
          <w:sz w:val="24"/>
          <w:szCs w:val="24"/>
          <w:rtl/>
        </w:rPr>
        <w:t>:</w:t>
      </w:r>
      <w:r w:rsidR="00C04A17" w:rsidRPr="00C04A17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4C0090" w:rsidRPr="007D3257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color w:val="FF0000"/>
          <w:sz w:val="24"/>
          <w:szCs w:val="24"/>
          <w:rtl/>
        </w:rPr>
      </w:pPr>
      <w:r w:rsidRPr="00C04A17">
        <w:rPr>
          <w:rFonts w:cs="B Nazanin" w:hint="cs"/>
          <w:b/>
          <w:bCs/>
          <w:sz w:val="24"/>
          <w:szCs w:val="24"/>
          <w:rtl/>
        </w:rPr>
        <w:t>شمار</w:t>
      </w:r>
      <w:r w:rsidRPr="00DC1371">
        <w:rPr>
          <w:rFonts w:cs="B Nazanin" w:hint="cs"/>
          <w:b/>
          <w:bCs/>
          <w:sz w:val="24"/>
          <w:szCs w:val="24"/>
          <w:rtl/>
        </w:rPr>
        <w:t>ه تلفن همراه جهت تماس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های فوری (نام ونام خانوادگی </w:t>
      </w:r>
      <w:r w:rsidRPr="00DC1371">
        <w:rPr>
          <w:rFonts w:ascii="Times New Roman" w:hAnsi="Times New Roman" w:hint="cs"/>
          <w:b/>
          <w:bCs/>
          <w:sz w:val="24"/>
          <w:szCs w:val="24"/>
          <w:rtl/>
        </w:rPr>
        <w:t>–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 سمت در گردهمایی): </w:t>
      </w:r>
    </w:p>
    <w:p w:rsidR="004C0090" w:rsidRPr="002B4118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2B4118">
        <w:rPr>
          <w:rFonts w:cs="B Nazanin" w:hint="cs"/>
          <w:b/>
          <w:bCs/>
          <w:sz w:val="24"/>
          <w:szCs w:val="24"/>
          <w:rtl/>
        </w:rPr>
        <w:t>آدرس وب سایت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2B4118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4C0090" w:rsidRPr="002B4118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2B4118">
        <w:rPr>
          <w:rFonts w:cs="B Nazanin" w:hint="cs"/>
          <w:b/>
          <w:bCs/>
          <w:sz w:val="24"/>
          <w:szCs w:val="24"/>
          <w:rtl/>
        </w:rPr>
        <w:t>آدرس پست الکترونیکی :</w:t>
      </w:r>
      <w:r w:rsidR="00C04A17" w:rsidRPr="002B4118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4C0090" w:rsidRPr="00C04A17" w:rsidRDefault="004C0090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C04A17">
        <w:rPr>
          <w:rFonts w:cs="B Nazanin" w:hint="cs"/>
          <w:b/>
          <w:bCs/>
          <w:sz w:val="24"/>
          <w:szCs w:val="24"/>
          <w:rtl/>
        </w:rPr>
        <w:t>نام دانشگاه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="00DE60CE">
        <w:rPr>
          <w:rFonts w:cs="B Nazanin" w:hint="cs"/>
          <w:b/>
          <w:bCs/>
          <w:sz w:val="24"/>
          <w:szCs w:val="24"/>
          <w:rtl/>
        </w:rPr>
        <w:t xml:space="preserve">ها، </w:t>
      </w:r>
      <w:r w:rsidRPr="00C04A17">
        <w:rPr>
          <w:rFonts w:cs="B Nazanin" w:hint="cs"/>
          <w:b/>
          <w:bCs/>
          <w:sz w:val="24"/>
          <w:szCs w:val="24"/>
          <w:rtl/>
        </w:rPr>
        <w:t>سازمان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C04A17">
        <w:rPr>
          <w:rFonts w:cs="B Nazanin" w:hint="cs"/>
          <w:b/>
          <w:bCs/>
          <w:sz w:val="24"/>
          <w:szCs w:val="24"/>
          <w:rtl/>
        </w:rPr>
        <w:t>ها ، مراکز، انجمن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="009F3D67">
        <w:rPr>
          <w:rFonts w:cs="B Nazanin" w:hint="cs"/>
          <w:b/>
          <w:bCs/>
          <w:sz w:val="24"/>
          <w:szCs w:val="24"/>
          <w:rtl/>
        </w:rPr>
        <w:t xml:space="preserve">های علمی – </w:t>
      </w:r>
      <w:r w:rsidRPr="00C04A17">
        <w:rPr>
          <w:rFonts w:cs="B Nazanin" w:hint="cs"/>
          <w:b/>
          <w:bCs/>
          <w:sz w:val="24"/>
          <w:szCs w:val="24"/>
          <w:rtl/>
        </w:rPr>
        <w:t>تخصصی همکار یا مشارکت کننده داخلی</w:t>
      </w:r>
      <w:r w:rsidR="00A8264F">
        <w:rPr>
          <w:rFonts w:cs="B Nazanin" w:hint="cs"/>
          <w:b/>
          <w:bCs/>
          <w:sz w:val="24"/>
          <w:szCs w:val="24"/>
          <w:rtl/>
        </w:rPr>
        <w:t xml:space="preserve"> و </w:t>
      </w:r>
      <w:r w:rsidRPr="00C04A17">
        <w:rPr>
          <w:rFonts w:cs="B Nazanin" w:hint="cs"/>
          <w:b/>
          <w:bCs/>
          <w:sz w:val="24"/>
          <w:szCs w:val="24"/>
          <w:rtl/>
        </w:rPr>
        <w:t>خارجی (تصویر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C04A17">
        <w:rPr>
          <w:rFonts w:cs="B Nazanin" w:hint="cs"/>
          <w:b/>
          <w:bCs/>
          <w:sz w:val="24"/>
          <w:szCs w:val="24"/>
          <w:rtl/>
        </w:rPr>
        <w:t>نامه های اعلام همکاری یا مشارکت ضمیمه گردد):</w:t>
      </w:r>
    </w:p>
    <w:p w:rsidR="004C0090" w:rsidRPr="00DC1371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نام ر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س گردهمایی: </w:t>
      </w:r>
    </w:p>
    <w:p w:rsidR="004C0090" w:rsidRPr="00DC1371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نام دبیر علمی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>:</w:t>
      </w:r>
      <w:r w:rsidR="00217354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4C0090" w:rsidRPr="00DC1371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نام دبیر اجر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:  </w:t>
      </w:r>
    </w:p>
    <w:p w:rsidR="00880EBA" w:rsidRDefault="00D800A2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 xml:space="preserve">شناسه برنامه آموزش مداوم جامعه پزشکی: </w:t>
      </w:r>
    </w:p>
    <w:p w:rsidR="00992AC0" w:rsidRPr="00880EBA" w:rsidRDefault="00992AC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880EBA">
        <w:rPr>
          <w:rFonts w:cs="B Nazanin" w:hint="cs"/>
          <w:b/>
          <w:bCs/>
          <w:sz w:val="24"/>
          <w:szCs w:val="24"/>
          <w:rtl/>
        </w:rPr>
        <w:t>برآورد تعداد کل شرکت کنندگان در گردهمایی:</w:t>
      </w:r>
      <w:r w:rsidR="007D3257" w:rsidRPr="00880EBA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672770" w:rsidRPr="00DC1371" w:rsidRDefault="00672770" w:rsidP="00A8264F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زبان برگزاری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>: انگلیسی و فارسی (</w:t>
      </w:r>
      <w:r w:rsidR="00880EBA">
        <w:rPr>
          <w:rFonts w:cs="B Nazanin" w:hint="cs"/>
          <w:b/>
          <w:bCs/>
          <w:sz w:val="24"/>
          <w:szCs w:val="24"/>
          <w:rtl/>
        </w:rPr>
        <w:t xml:space="preserve">    </w:t>
      </w:r>
      <w:r w:rsidRPr="00DC1371">
        <w:rPr>
          <w:rFonts w:cs="B Nazanin" w:hint="cs"/>
          <w:b/>
          <w:bCs/>
          <w:sz w:val="24"/>
          <w:szCs w:val="24"/>
          <w:rtl/>
        </w:rPr>
        <w:t>)         انگلیسی (    )</w:t>
      </w:r>
    </w:p>
    <w:p w:rsidR="00672770" w:rsidRPr="00DC1371" w:rsidRDefault="00A82ADA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noProof/>
          <w:sz w:val="24"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6581BF6" wp14:editId="4D3558A6">
                <wp:simplePos x="0" y="0"/>
                <wp:positionH relativeFrom="column">
                  <wp:posOffset>204470</wp:posOffset>
                </wp:positionH>
                <wp:positionV relativeFrom="paragraph">
                  <wp:posOffset>66675</wp:posOffset>
                </wp:positionV>
                <wp:extent cx="171450" cy="14287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02883C" id="Rectangle 3" o:spid="_x0000_s1026" style="position:absolute;margin-left:16.1pt;margin-top:5.25pt;width:13.5pt;height:11.2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" fillcolor="window" strokecolor="windowText" strokeweight="2pt"/>
            </w:pict>
          </mc:Fallback>
        </mc:AlternateContent>
      </w:r>
      <w:r w:rsidR="00332942">
        <w:rPr>
          <w:rFonts w:cs="B Nazanin" w:hint="cs"/>
          <w:b/>
          <w:bCs/>
          <w:noProof/>
          <w:sz w:val="24"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2002C62" wp14:editId="7BB36B10">
                <wp:simplePos x="0" y="0"/>
                <wp:positionH relativeFrom="column">
                  <wp:posOffset>956945</wp:posOffset>
                </wp:positionH>
                <wp:positionV relativeFrom="paragraph">
                  <wp:posOffset>85725</wp:posOffset>
                </wp:positionV>
                <wp:extent cx="171450" cy="1428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42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B3D42E" id="Rectangle 1" o:spid="_x0000_s1026" style="position:absolute;margin-left:75.35pt;margin-top:6.75pt;width:13.5pt;height:11.25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" fillcolor="white [3201]" strokecolor="black [3200]" strokeweight="2pt"/>
            </w:pict>
          </mc:Fallback>
        </mc:AlternateContent>
      </w:r>
      <w:r w:rsidR="00672770" w:rsidRPr="00DC1371">
        <w:rPr>
          <w:rFonts w:cs="B Nazanin" w:hint="cs"/>
          <w:b/>
          <w:bCs/>
          <w:sz w:val="24"/>
          <w:szCs w:val="24"/>
          <w:rtl/>
        </w:rPr>
        <w:t xml:space="preserve">فراهم بودن امکانات و سیستم ترجمه همزمان برای شرکت کنندگان خارجی: </w:t>
      </w:r>
      <w:r w:rsidR="00880EBA">
        <w:rPr>
          <w:rFonts w:cs="B Nazanin" w:hint="cs"/>
          <w:b/>
          <w:bCs/>
          <w:sz w:val="24"/>
          <w:szCs w:val="24"/>
          <w:rtl/>
        </w:rPr>
        <w:t xml:space="preserve">      دارد             ندارد</w:t>
      </w:r>
    </w:p>
    <w:p w:rsidR="00672770" w:rsidRPr="00DC1371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 xml:space="preserve">برآورد تعداد مقالات ارسالی به دبیرخانه علمی گردهمایی از داخل کشور:  </w:t>
      </w:r>
    </w:p>
    <w:p w:rsidR="00672770" w:rsidRPr="00DC1371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 xml:space="preserve">برآورد تعداد مقالات ارسالی به دبیرخانه علمی گردهمایی از خارج کشور: </w:t>
      </w:r>
    </w:p>
    <w:p w:rsidR="00672770" w:rsidRPr="00DC1371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lastRenderedPageBreak/>
        <w:t xml:space="preserve">برآورد تعداد شرکت کنندگان داخلی در گردهمایی: </w:t>
      </w:r>
      <w:r w:rsidR="007D3257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672770" w:rsidRPr="007743B1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سخنرانان داخلی در گردهمایی:</w:t>
      </w:r>
      <w:r w:rsidR="007D3257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Pr="00C04A17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C04A17">
        <w:rPr>
          <w:rFonts w:cs="B Nazanin" w:hint="cs"/>
          <w:b/>
          <w:bCs/>
          <w:sz w:val="24"/>
          <w:szCs w:val="24"/>
          <w:rtl/>
        </w:rPr>
        <w:t>برآورد تعداد سخنرانان خارجی در گردهمایی ( با ذکر نام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C04A17">
        <w:rPr>
          <w:rFonts w:cs="B Nazanin" w:hint="cs"/>
          <w:b/>
          <w:bCs/>
          <w:sz w:val="24"/>
          <w:szCs w:val="24"/>
          <w:rtl/>
        </w:rPr>
        <w:t>، رشته تخصصی، رتبه علمی، نام مرکز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C04A17">
        <w:rPr>
          <w:rFonts w:cs="B Nazanin" w:hint="cs"/>
          <w:b/>
          <w:bCs/>
          <w:sz w:val="24"/>
          <w:szCs w:val="24"/>
          <w:rtl/>
        </w:rPr>
        <w:t>، نام کشور):</w:t>
      </w:r>
      <w:r w:rsidR="00CC4D7B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Pr="00DC1371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نمایشگا</w:t>
      </w:r>
      <w:r w:rsidR="002C7859">
        <w:rPr>
          <w:rFonts w:cs="B Nazanin" w:hint="cs"/>
          <w:b/>
          <w:bCs/>
          <w:sz w:val="24"/>
          <w:szCs w:val="24"/>
          <w:rtl/>
        </w:rPr>
        <w:t>ه</w:t>
      </w:r>
      <w:r w:rsidR="002C7859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>ه</w:t>
      </w:r>
      <w:r w:rsidR="008F651F">
        <w:rPr>
          <w:rFonts w:cs="B Nazanin" w:hint="cs"/>
          <w:b/>
          <w:bCs/>
          <w:sz w:val="24"/>
          <w:szCs w:val="24"/>
          <w:rtl/>
        </w:rPr>
        <w:t>ا</w:t>
      </w:r>
      <w:r w:rsidRPr="008414A6">
        <w:rPr>
          <w:rFonts w:cs="B Nazanin" w:hint="cs"/>
          <w:b/>
          <w:bCs/>
          <w:sz w:val="24"/>
          <w:szCs w:val="24"/>
          <w:vertAlign w:val="subscript"/>
          <w:rtl/>
        </w:rPr>
        <w:t xml:space="preserve"> 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7743B1" w:rsidRPr="00DC1371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کارگاه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ها : </w:t>
      </w:r>
    </w:p>
    <w:p w:rsidR="007743B1" w:rsidRPr="00DC1371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نشست</w:t>
      </w:r>
      <w:r w:rsidR="00CC4D7B">
        <w:rPr>
          <w:rFonts w:cs="B Nazanin"/>
          <w:b/>
          <w:bCs/>
          <w:sz w:val="24"/>
          <w:szCs w:val="24"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>های علمی (پانل های تخصصی):</w:t>
      </w:r>
      <w:r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Pr="007743B1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شرکت کنندگان در مجموع  کارگاه</w:t>
      </w:r>
      <w:r w:rsidR="00CC4D7B">
        <w:rPr>
          <w:rFonts w:cs="B Nazanin"/>
          <w:b/>
          <w:bCs/>
          <w:sz w:val="24"/>
          <w:szCs w:val="24"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ها: </w:t>
      </w:r>
    </w:p>
    <w:p w:rsidR="007743B1" w:rsidRPr="00DC1371" w:rsidRDefault="007743B1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نامه پیشنهادی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 ضمیمه گردد.</w:t>
      </w:r>
    </w:p>
    <w:p w:rsidR="00880EBA" w:rsidRDefault="007743B1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 xml:space="preserve">سابقه برگزاری همایش با عناوین مشابه در داخل کشور و کشورهای منطقه: </w:t>
      </w:r>
    </w:p>
    <w:p w:rsidR="007743B1" w:rsidRPr="00880EBA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>اسامی اعضاء کمیته راهبردی (شورای سیاستگزاری)</w:t>
      </w:r>
      <w:r w:rsidR="002B4118" w:rsidRPr="00880EBA">
        <w:rPr>
          <w:rFonts w:cs="B Nazanin" w:hint="cs"/>
          <w:b/>
          <w:bCs/>
          <w:sz w:val="24"/>
          <w:szCs w:val="24"/>
          <w:rtl/>
        </w:rPr>
        <w:t xml:space="preserve">، </w:t>
      </w:r>
      <w:r w:rsidRPr="00880EBA">
        <w:rPr>
          <w:rFonts w:cs="B Nazanin" w:hint="cs"/>
          <w:b/>
          <w:bCs/>
          <w:sz w:val="24"/>
          <w:szCs w:val="24"/>
          <w:rtl/>
        </w:rPr>
        <w:t>(با ذکر نام، سمت، رشته تخصصی، رتبه علمی، نام مرکز):</w:t>
      </w:r>
    </w:p>
    <w:p w:rsidR="00D320E2" w:rsidRDefault="00672770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color w:val="FF0000"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اسامی اعضاء کمیته اجر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 گردهمایی ( با ذکر نام، سمت، رشته تخصصی</w:t>
      </w:r>
      <w:r w:rsidR="00D320E2">
        <w:rPr>
          <w:rFonts w:cs="B Nazanin" w:hint="cs"/>
          <w:b/>
          <w:bCs/>
          <w:sz w:val="24"/>
          <w:szCs w:val="24"/>
          <w:rtl/>
        </w:rPr>
        <w:t xml:space="preserve">، رتبه علمی، نام مرکز) </w:t>
      </w:r>
      <w:r w:rsidRPr="00DC1371">
        <w:rPr>
          <w:rFonts w:cs="B Nazanin" w:hint="cs"/>
          <w:b/>
          <w:bCs/>
          <w:sz w:val="24"/>
          <w:szCs w:val="24"/>
          <w:rtl/>
        </w:rPr>
        <w:t>:</w:t>
      </w:r>
    </w:p>
    <w:p w:rsidR="00880EBA" w:rsidRDefault="00672770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 xml:space="preserve">اسامی اعضاء کمیته علمی گردهمایی ( با ذکر نام، سمت، رشته تخصصی، رتبه علمی، نام مرکز): </w:t>
      </w:r>
    </w:p>
    <w:p w:rsidR="00672770" w:rsidRPr="00880EBA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 xml:space="preserve">تامین منابع مالی گردهمایی بین المللی به تفکیک موارد ذیل ( به ریال) ذکر گردد: </w:t>
      </w:r>
    </w:p>
    <w:p w:rsidR="007743B1" w:rsidRDefault="007743B1" w:rsidP="00880EBA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33-1- </w:t>
      </w:r>
      <w:r w:rsidRPr="007743B1">
        <w:rPr>
          <w:rFonts w:cs="B Nazanin" w:hint="cs"/>
          <w:b/>
          <w:bCs/>
          <w:rtl/>
        </w:rPr>
        <w:t>برآورد میزان حمایت مالی گردهمایی توسط منابع مالی غیر دولتی:</w:t>
      </w:r>
      <w:r w:rsidR="00B8689F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:rsidR="007743B1" w:rsidRDefault="007743B1" w:rsidP="00880EBA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33-2- </w:t>
      </w:r>
      <w:r w:rsidRPr="007743B1">
        <w:rPr>
          <w:rFonts w:cs="B Nazanin" w:hint="cs"/>
          <w:b/>
          <w:bCs/>
          <w:rtl/>
        </w:rPr>
        <w:t>برآورد میزان منابع دولتی حمایت کننده از برگزاری گردهمایی:</w:t>
      </w:r>
      <w:r w:rsidR="00B8689F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Default="007743B1" w:rsidP="00880EBA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33-3-</w:t>
      </w:r>
      <w:r w:rsidRPr="007743B1">
        <w:rPr>
          <w:rFonts w:cs="B Nazanin" w:hint="cs"/>
          <w:b/>
          <w:bCs/>
          <w:rtl/>
        </w:rPr>
        <w:t xml:space="preserve"> برآورد میزان حمایت مالی گردهمایی توسط منابع مالی خارج از کشور:</w:t>
      </w:r>
      <w:r w:rsidR="00B8689F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Default="007743B1" w:rsidP="00880EBA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33-4-</w:t>
      </w:r>
      <w:r w:rsidRPr="007743B1">
        <w:rPr>
          <w:rFonts w:cs="B Nazanin" w:hint="cs"/>
          <w:b/>
          <w:bCs/>
          <w:rtl/>
        </w:rPr>
        <w:t xml:space="preserve"> برآورد میزان درآمد حاصله از هزینه های ثبت نام:</w:t>
      </w:r>
      <w:r w:rsidR="00B8689F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Pr="007743B1" w:rsidRDefault="007743B1" w:rsidP="004177DB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33-5- </w:t>
      </w:r>
      <w:r w:rsidRPr="00DC1371">
        <w:rPr>
          <w:rFonts w:cs="B Nazanin" w:hint="cs"/>
          <w:b/>
          <w:bCs/>
          <w:rtl/>
        </w:rPr>
        <w:t>برآورد کل هزینه ها ی مالی برگزاری گردهما</w:t>
      </w:r>
      <w:r w:rsidR="00CC4D7B">
        <w:rPr>
          <w:rFonts w:cs="B Nazanin" w:hint="cs"/>
          <w:b/>
          <w:bCs/>
          <w:rtl/>
        </w:rPr>
        <w:t>یی</w:t>
      </w:r>
      <w:r w:rsidRPr="00DC1371">
        <w:rPr>
          <w:rFonts w:cs="B Nazanin" w:hint="cs"/>
          <w:b/>
          <w:bCs/>
          <w:rtl/>
        </w:rPr>
        <w:t>:</w:t>
      </w:r>
      <w:r w:rsidR="00B8689F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3C7D85" w:rsidRDefault="003C7D85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خلاصه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ای از </w:t>
      </w:r>
      <w:r w:rsidR="00E5560E" w:rsidRPr="00DC1371">
        <w:rPr>
          <w:rFonts w:cs="B Nazanin" w:hint="cs"/>
          <w:b/>
          <w:bCs/>
          <w:sz w:val="24"/>
          <w:szCs w:val="24"/>
          <w:rtl/>
        </w:rPr>
        <w:t xml:space="preserve">موضوع 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و </w:t>
      </w:r>
      <w:r w:rsidRPr="00DC1371">
        <w:rPr>
          <w:rFonts w:cs="B Nazanin"/>
          <w:b/>
          <w:bCs/>
          <w:sz w:val="24"/>
          <w:szCs w:val="24"/>
          <w:rtl/>
        </w:rPr>
        <w:t>نتايج مورد نظر</w:t>
      </w:r>
      <w:r w:rsidR="00C73029" w:rsidRPr="00DC1371">
        <w:rPr>
          <w:rFonts w:cs="B Nazanin" w:hint="cs"/>
          <w:b/>
          <w:bCs/>
          <w:sz w:val="24"/>
          <w:szCs w:val="24"/>
          <w:rtl/>
        </w:rPr>
        <w:t xml:space="preserve"> و انتظار</w:t>
      </w:r>
      <w:r w:rsidRPr="00DC1371">
        <w:rPr>
          <w:rFonts w:cs="B Nazanin"/>
          <w:b/>
          <w:bCs/>
          <w:sz w:val="24"/>
          <w:szCs w:val="24"/>
          <w:rtl/>
        </w:rPr>
        <w:t xml:space="preserve"> برگزاركنندگان 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و </w:t>
      </w:r>
      <w:r w:rsidRPr="00DC1371">
        <w:rPr>
          <w:rFonts w:cs="B Nazanin"/>
          <w:b/>
          <w:bCs/>
          <w:sz w:val="24"/>
          <w:szCs w:val="24"/>
          <w:rtl/>
        </w:rPr>
        <w:t>بهره بردار</w:t>
      </w:r>
      <w:r w:rsidR="00C73029" w:rsidRPr="00DC1371">
        <w:rPr>
          <w:rFonts w:cs="B Nazanin"/>
          <w:b/>
          <w:bCs/>
          <w:sz w:val="24"/>
          <w:szCs w:val="24"/>
          <w:rtl/>
        </w:rPr>
        <w:t>ي ج</w:t>
      </w:r>
      <w:r w:rsidR="00C73029" w:rsidRPr="00DC1371">
        <w:rPr>
          <w:rFonts w:cs="B Nazanin" w:hint="cs"/>
          <w:b/>
          <w:bCs/>
          <w:sz w:val="24"/>
          <w:szCs w:val="24"/>
          <w:rtl/>
        </w:rPr>
        <w:t>. ا.</w:t>
      </w:r>
      <w:r w:rsidR="00C73029" w:rsidRPr="00DC1371">
        <w:rPr>
          <w:rFonts w:cs="B Nazanin"/>
          <w:b/>
          <w:bCs/>
          <w:sz w:val="24"/>
          <w:szCs w:val="24"/>
          <w:rtl/>
        </w:rPr>
        <w:t xml:space="preserve"> ايران از برپايي</w:t>
      </w:r>
      <w:r w:rsidR="00C73029" w:rsidRPr="00DC1371">
        <w:rPr>
          <w:rFonts w:cs="B Nazanin" w:hint="cs"/>
          <w:b/>
          <w:bCs/>
          <w:sz w:val="24"/>
          <w:szCs w:val="24"/>
          <w:rtl/>
        </w:rPr>
        <w:t xml:space="preserve"> </w:t>
      </w:r>
      <w:r w:rsidRPr="00DC1371">
        <w:rPr>
          <w:rFonts w:cs="B Nazanin" w:hint="cs"/>
          <w:b/>
          <w:bCs/>
          <w:sz w:val="24"/>
          <w:szCs w:val="24"/>
          <w:rtl/>
        </w:rPr>
        <w:t>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>:</w:t>
      </w:r>
    </w:p>
    <w:p w:rsidR="002F3614" w:rsidRPr="002F3614" w:rsidRDefault="002F3614" w:rsidP="004177DB">
      <w:pPr>
        <w:pStyle w:val="ListParagraph"/>
        <w:bidi/>
        <w:spacing w:after="0" w:line="240" w:lineRule="auto"/>
        <w:ind w:left="332"/>
        <w:jc w:val="both"/>
        <w:rPr>
          <w:rFonts w:cs="B Nazanin"/>
          <w:b/>
          <w:bCs/>
          <w:sz w:val="10"/>
          <w:szCs w:val="10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1"/>
      </w:tblGrid>
      <w:tr w:rsidR="00A11171" w:rsidTr="00A11171">
        <w:tc>
          <w:tcPr>
            <w:tcW w:w="9620" w:type="dxa"/>
          </w:tcPr>
          <w:p w:rsidR="001615A9" w:rsidRDefault="001615A9" w:rsidP="004177DB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6E5A19" w:rsidRDefault="006E5A19" w:rsidP="006E5A19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6E5A19" w:rsidRDefault="006E5A19" w:rsidP="006E5A19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D65283" w:rsidRDefault="00D65283" w:rsidP="00D65283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6E5A19" w:rsidRDefault="006E5A19" w:rsidP="006E5A19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6E5A19" w:rsidRDefault="006E5A19" w:rsidP="006E5A19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A8264F" w:rsidRDefault="00A8264F" w:rsidP="00A8264F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A8264F" w:rsidRDefault="00A8264F" w:rsidP="00A8264F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236388" w:rsidRDefault="00236388" w:rsidP="004177DB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:rsidR="002777FA" w:rsidRDefault="002777FA" w:rsidP="00A8264F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ارائه سایر </w:t>
      </w:r>
      <w:r w:rsidR="00E858CA"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توضیحات </w:t>
      </w:r>
      <w:r w:rsidR="00143239" w:rsidRPr="00A11171">
        <w:rPr>
          <w:rFonts w:cs="B Nazanin" w:hint="cs"/>
          <w:b/>
          <w:bCs/>
          <w:sz w:val="24"/>
          <w:szCs w:val="24"/>
          <w:rtl/>
          <w:lang w:bidi="fa-IR"/>
        </w:rPr>
        <w:t>ضروری</w:t>
      </w:r>
      <w:r w:rsidR="00E858CA"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در صورت نیاز مرجع درخواست کننده </w:t>
      </w:r>
      <w:r w:rsidR="00E858CA" w:rsidRPr="00A11171">
        <w:rPr>
          <w:rFonts w:cs="B Nazanin" w:hint="cs"/>
          <w:b/>
          <w:bCs/>
          <w:sz w:val="24"/>
          <w:szCs w:val="24"/>
          <w:rtl/>
          <w:lang w:bidi="fa-IR"/>
        </w:rPr>
        <w:t>ذکر گردد</w:t>
      </w:r>
      <w:r w:rsidR="00143239"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: </w:t>
      </w:r>
    </w:p>
    <w:p w:rsidR="00992AC0" w:rsidRDefault="00992AC0" w:rsidP="004177DB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</w:p>
    <w:p w:rsidR="002F65A3" w:rsidRDefault="002F65A3" w:rsidP="004177DB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  <w:lang w:bidi="fa-IR"/>
        </w:rPr>
      </w:pPr>
      <w:r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محل امضاء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 ر</w:t>
      </w:r>
      <w:r w:rsidR="00CC4D7B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یی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س گردهمایی                                                                          محل </w:t>
      </w:r>
      <w:r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امضاء 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دبیر اجرا</w:t>
      </w:r>
      <w:r w:rsidR="00CC4D7B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یی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 گردهما</w:t>
      </w:r>
      <w:r w:rsidR="00CC4D7B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یی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       </w:t>
      </w:r>
    </w:p>
    <w:p w:rsidR="00880EBA" w:rsidRDefault="00880EBA" w:rsidP="00880EBA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  <w:lang w:bidi="fa-IR"/>
        </w:rPr>
      </w:pPr>
    </w:p>
    <w:p w:rsidR="002777E5" w:rsidRDefault="002777E5" w:rsidP="004177DB">
      <w:pPr>
        <w:bidi/>
        <w:spacing w:after="0" w:line="240" w:lineRule="auto"/>
        <w:jc w:val="both"/>
        <w:rPr>
          <w:rFonts w:asciiTheme="minorBidi" w:hAnsiTheme="minorBidi" w:cs="B Nazanin"/>
          <w:b/>
          <w:bCs/>
          <w:sz w:val="24"/>
          <w:szCs w:val="24"/>
          <w:u w:val="single"/>
          <w:rtl/>
        </w:rPr>
      </w:pPr>
    </w:p>
    <w:p w:rsidR="0017735E" w:rsidRDefault="0017735E" w:rsidP="0017735E">
      <w:pPr>
        <w:bidi/>
        <w:spacing w:after="0" w:line="240" w:lineRule="auto"/>
        <w:jc w:val="both"/>
        <w:rPr>
          <w:rFonts w:asciiTheme="minorBidi" w:hAnsiTheme="minorBidi" w:cs="B Nazanin"/>
          <w:b/>
          <w:bCs/>
          <w:sz w:val="24"/>
          <w:szCs w:val="24"/>
          <w:u w:val="single"/>
          <w:rtl/>
        </w:rPr>
      </w:pPr>
    </w:p>
    <w:p w:rsidR="004C0090" w:rsidRPr="00236388" w:rsidRDefault="004C0090" w:rsidP="002777E5">
      <w:pPr>
        <w:bidi/>
        <w:spacing w:after="0" w:line="240" w:lineRule="auto"/>
        <w:jc w:val="both"/>
        <w:rPr>
          <w:rFonts w:asciiTheme="minorBidi" w:hAnsiTheme="minorBidi" w:cs="B Nazanin"/>
          <w:b/>
          <w:bCs/>
          <w:sz w:val="24"/>
          <w:szCs w:val="24"/>
          <w:u w:val="single"/>
          <w:rtl/>
        </w:rPr>
      </w:pPr>
      <w:r w:rsidRPr="00236388">
        <w:rPr>
          <w:rFonts w:asciiTheme="minorBidi" w:hAnsiTheme="minorBidi" w:cs="B Nazanin" w:hint="cs"/>
          <w:b/>
          <w:bCs/>
          <w:sz w:val="24"/>
          <w:szCs w:val="24"/>
          <w:u w:val="single"/>
          <w:rtl/>
        </w:rPr>
        <w:lastRenderedPageBreak/>
        <w:t>لطفا" در این قسمت چیزی نوشته نشود.</w:t>
      </w:r>
    </w:p>
    <w:p w:rsidR="004C0090" w:rsidRPr="004C0090" w:rsidRDefault="004C0090" w:rsidP="004177DB">
      <w:pPr>
        <w:bidi/>
        <w:spacing w:after="0" w:line="240" w:lineRule="auto"/>
        <w:jc w:val="both"/>
        <w:rPr>
          <w:rFonts w:asciiTheme="minorBidi" w:hAnsiTheme="minorBidi" w:cs="Times New Roman"/>
          <w:b/>
          <w:bCs/>
          <w:sz w:val="24"/>
          <w:szCs w:val="24"/>
          <w:rtl/>
        </w:rPr>
      </w:pPr>
    </w:p>
    <w:p w:rsidR="00E858CA" w:rsidRPr="00A82ADA" w:rsidRDefault="00E858CA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Zar"/>
          <w:b/>
          <w:bCs/>
          <w:sz w:val="24"/>
          <w:szCs w:val="24"/>
          <w:u w:val="single"/>
          <w:rtl/>
        </w:rPr>
      </w:pPr>
      <w:r w:rsidRPr="00A82ADA">
        <w:rPr>
          <w:rFonts w:asciiTheme="minorBidi" w:hAnsiTheme="minorBidi" w:cs="B Zar" w:hint="cs"/>
          <w:b/>
          <w:bCs/>
          <w:sz w:val="24"/>
          <w:szCs w:val="24"/>
          <w:u w:val="single"/>
          <w:rtl/>
        </w:rPr>
        <w:t xml:space="preserve">نظریه </w:t>
      </w:r>
      <w:r w:rsidR="00486B95" w:rsidRPr="00A82ADA">
        <w:rPr>
          <w:rFonts w:asciiTheme="minorBidi" w:hAnsiTheme="minorBidi" w:cs="B Zar" w:hint="cs"/>
          <w:b/>
          <w:bCs/>
          <w:sz w:val="24"/>
          <w:szCs w:val="24"/>
          <w:u w:val="single"/>
          <w:rtl/>
        </w:rPr>
        <w:t xml:space="preserve">و مصوبه </w:t>
      </w:r>
      <w:r w:rsidRPr="00A82ADA">
        <w:rPr>
          <w:rFonts w:cs="B Zar" w:hint="cs"/>
          <w:b/>
          <w:bCs/>
          <w:color w:val="000000" w:themeColor="text1"/>
          <w:sz w:val="24"/>
          <w:szCs w:val="24"/>
          <w:u w:val="single"/>
          <w:rtl/>
        </w:rPr>
        <w:t xml:space="preserve">کارگروه صدور مجوز </w:t>
      </w:r>
      <w:r w:rsidR="00A82ADA" w:rsidRPr="00A82ADA">
        <w:rPr>
          <w:rFonts w:cs="B Zar" w:hint="cs"/>
          <w:b/>
          <w:bCs/>
          <w:color w:val="000000" w:themeColor="text1"/>
          <w:sz w:val="24"/>
          <w:szCs w:val="24"/>
          <w:u w:val="single"/>
          <w:rtl/>
        </w:rPr>
        <w:t>گردهمایی بین</w:t>
      </w:r>
      <w:r w:rsidR="00A82ADA" w:rsidRPr="00A82ADA">
        <w:rPr>
          <w:rFonts w:cs="B Zar"/>
          <w:b/>
          <w:bCs/>
          <w:color w:val="000000" w:themeColor="text1"/>
          <w:sz w:val="24"/>
          <w:szCs w:val="24"/>
          <w:u w:val="single"/>
          <w:rtl/>
        </w:rPr>
        <w:softHyphen/>
      </w:r>
      <w:r w:rsidRPr="00A82ADA">
        <w:rPr>
          <w:rFonts w:cs="B Zar" w:hint="cs"/>
          <w:b/>
          <w:bCs/>
          <w:color w:val="000000" w:themeColor="text1"/>
          <w:sz w:val="24"/>
          <w:szCs w:val="24"/>
          <w:u w:val="single"/>
          <w:rtl/>
        </w:rPr>
        <w:t>المللی</w:t>
      </w:r>
      <w:r w:rsidR="007D5550" w:rsidRPr="00A82ADA">
        <w:rPr>
          <w:rFonts w:cs="B Zar" w:hint="cs"/>
          <w:b/>
          <w:bCs/>
          <w:color w:val="000000" w:themeColor="text1"/>
          <w:sz w:val="24"/>
          <w:szCs w:val="24"/>
          <w:u w:val="single"/>
          <w:rtl/>
        </w:rPr>
        <w:t xml:space="preserve"> وزارت بهداشت ، درمان و آموزش پزشکی </w:t>
      </w:r>
      <w:r w:rsidRPr="00A82ADA">
        <w:rPr>
          <w:rFonts w:asciiTheme="minorBidi" w:hAnsiTheme="minorBidi" w:cs="B Zar" w:hint="cs"/>
          <w:b/>
          <w:bCs/>
          <w:sz w:val="24"/>
          <w:szCs w:val="24"/>
          <w:u w:val="single"/>
          <w:rtl/>
        </w:rPr>
        <w:t>:</w:t>
      </w:r>
    </w:p>
    <w:p w:rsidR="00992AC0" w:rsidRDefault="00992AC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</w:p>
    <w:p w:rsidR="00992AC0" w:rsidRPr="00A756E9" w:rsidRDefault="00E858CA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360" w:lineRule="auto"/>
        <w:jc w:val="both"/>
        <w:rPr>
          <w:rFonts w:asciiTheme="minorBidi" w:hAnsiTheme="minorBidi" w:cs="B Nazanin"/>
          <w:b/>
          <w:bCs/>
          <w:sz w:val="24"/>
          <w:szCs w:val="24"/>
          <w:rtl/>
        </w:rPr>
      </w:pP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>کارگروه در تاریخ</w:t>
      </w:r>
      <w:r w:rsidR="005F0F14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</w:t>
      </w: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>................... تشکیل گردید و پس از طرح و بررسی درخواست فوق جهت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 صدور مجوز برگزاری گردهما</w:t>
      </w:r>
      <w:r w:rsidR="00CC4D7B">
        <w:rPr>
          <w:rFonts w:asciiTheme="minorBidi" w:hAnsiTheme="minorBidi" w:cs="B Nazanin"/>
          <w:b/>
          <w:bCs/>
          <w:sz w:val="24"/>
          <w:szCs w:val="24"/>
          <w:rtl/>
        </w:rPr>
        <w:t>یی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 بین المللی </w:t>
      </w:r>
      <w:r w:rsidR="00BC48E0" w:rsidRPr="00A756E9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>موافقت</w:t>
      </w:r>
      <w:r w:rsidR="00992AC0" w:rsidRPr="00A756E9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</w:t>
      </w:r>
      <w:r w:rsidR="00992AC0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  <w:r w:rsidR="00992AC0" w:rsidRPr="00A756E9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مخالفت </w:t>
      </w:r>
      <w:r w:rsidR="00992AC0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  <w:r w:rsidR="00992AC0" w:rsidRPr="00A756E9">
        <w:rPr>
          <w:rFonts w:asciiTheme="minorBidi" w:hAnsiTheme="minorBidi" w:cs="B Nazanin" w:hint="cs"/>
          <w:b/>
          <w:bCs/>
          <w:sz w:val="36"/>
          <w:szCs w:val="36"/>
          <w:rtl/>
        </w:rPr>
        <w:t xml:space="preserve"> 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نمود. </w:t>
      </w:r>
    </w:p>
    <w:p w:rsidR="00E858CA" w:rsidRPr="00A756E9" w:rsidRDefault="00486B95" w:rsidP="00A82A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360" w:lineRule="auto"/>
        <w:jc w:val="both"/>
        <w:rPr>
          <w:rFonts w:asciiTheme="minorBidi" w:hAnsiTheme="minorBidi" w:cs="B Nazanin"/>
          <w:b/>
          <w:bCs/>
          <w:sz w:val="24"/>
          <w:szCs w:val="24"/>
          <w:rtl/>
        </w:rPr>
      </w:pP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>این مصوبه</w:t>
      </w:r>
      <w:r w:rsidR="007D5550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 </w:t>
      </w: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>از طریق معاونت تحقیقات و فن</w:t>
      </w:r>
      <w:r w:rsidR="00A82ADA">
        <w:rPr>
          <w:rFonts w:asciiTheme="minorBidi" w:hAnsiTheme="minorBidi" w:cs="B Nazanin" w:hint="cs"/>
          <w:b/>
          <w:bCs/>
          <w:sz w:val="24"/>
          <w:szCs w:val="24"/>
          <w:rtl/>
        </w:rPr>
        <w:t>ا</w:t>
      </w: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>وری</w:t>
      </w:r>
      <w:r w:rsidR="00992AC0" w:rsidRPr="00A756E9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وزارت بهداشت</w:t>
      </w:r>
      <w:r w:rsidR="00A82ADA">
        <w:rPr>
          <w:rFonts w:asciiTheme="minorBidi" w:hAnsiTheme="minorBidi" w:cs="B Nazanin" w:hint="cs"/>
          <w:b/>
          <w:bCs/>
          <w:sz w:val="24"/>
          <w:szCs w:val="24"/>
          <w:rtl/>
        </w:rPr>
        <w:t>،</w:t>
      </w:r>
      <w:r w:rsidR="00992AC0" w:rsidRPr="00A756E9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درمان و آموزش پزشکی </w:t>
      </w: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 به مرجع درخواست</w:t>
      </w:r>
      <w:r w:rsidR="00A756E9">
        <w:rPr>
          <w:rFonts w:asciiTheme="minorBidi" w:hAnsiTheme="minorBidi" w:cs="B Nazanin"/>
          <w:b/>
          <w:bCs/>
          <w:sz w:val="24"/>
          <w:szCs w:val="24"/>
        </w:rPr>
        <w:softHyphen/>
      </w: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کننده ابلاغ </w:t>
      </w:r>
      <w:r w:rsidR="00315791" w:rsidRPr="00A756E9">
        <w:rPr>
          <w:rFonts w:asciiTheme="minorBidi" w:hAnsiTheme="minorBidi" w:cs="B Nazanin"/>
          <w:b/>
          <w:bCs/>
          <w:sz w:val="24"/>
          <w:szCs w:val="24"/>
          <w:rtl/>
        </w:rPr>
        <w:t>می</w:t>
      </w:r>
      <w:r w:rsidR="00A756E9">
        <w:rPr>
          <w:rFonts w:asciiTheme="minorBidi" w:hAnsiTheme="minorBidi" w:cs="B Nazanin"/>
          <w:b/>
          <w:bCs/>
          <w:sz w:val="24"/>
          <w:szCs w:val="24"/>
        </w:rPr>
        <w:softHyphen/>
      </w:r>
      <w:r w:rsidR="00315791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گردد. </w:t>
      </w:r>
    </w:p>
    <w:p w:rsidR="00992AC0" w:rsidRPr="00992AC0" w:rsidRDefault="00992AC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360" w:lineRule="auto"/>
        <w:jc w:val="both"/>
        <w:rPr>
          <w:rFonts w:asciiTheme="minorBidi" w:hAnsiTheme="minorBidi" w:cs="B Titr"/>
          <w:b/>
          <w:bCs/>
          <w:rtl/>
        </w:rPr>
      </w:pPr>
      <w:r w:rsidRPr="00992AC0">
        <w:rPr>
          <w:rFonts w:asciiTheme="minorBidi" w:hAnsiTheme="minorBidi" w:cs="B Titr" w:hint="cs"/>
          <w:b/>
          <w:bCs/>
          <w:rtl/>
        </w:rPr>
        <w:t>دلایل مخالفت با صدور مجوز برگزاری گردهمایی بین المللی :</w:t>
      </w:r>
    </w:p>
    <w:p w:rsidR="00992AC0" w:rsidRDefault="00992AC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</w:p>
    <w:p w:rsidR="00565CEA" w:rsidRDefault="007D5550" w:rsidP="00A82A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  <w:r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- </w:t>
      </w:r>
      <w:r w:rsidR="00A82ADA">
        <w:rPr>
          <w:rFonts w:asciiTheme="minorBidi" w:hAnsiTheme="minorBidi" w:cs="B Titr" w:hint="cs"/>
          <w:b/>
          <w:bCs/>
          <w:sz w:val="24"/>
          <w:szCs w:val="24"/>
          <w:rtl/>
        </w:rPr>
        <w:t>نام و امضاء نماینده تام</w:t>
      </w:r>
      <w:r w:rsidR="00A82ADA">
        <w:rPr>
          <w:rFonts w:asciiTheme="minorBidi" w:hAnsiTheme="minorBidi" w:cs="B Titr"/>
          <w:b/>
          <w:bCs/>
          <w:sz w:val="24"/>
          <w:szCs w:val="24"/>
          <w:rtl/>
        </w:rPr>
        <w:softHyphen/>
      </w:r>
      <w:r w:rsidR="00315791">
        <w:rPr>
          <w:rFonts w:asciiTheme="minorBidi" w:hAnsiTheme="minorBidi" w:cs="B Titr" w:hint="cs"/>
          <w:b/>
          <w:bCs/>
          <w:sz w:val="24"/>
          <w:szCs w:val="24"/>
          <w:rtl/>
        </w:rPr>
        <w:t>الاختیار معاونت تحقیقات و فن</w:t>
      </w:r>
      <w:r w:rsidR="00A82ADA">
        <w:rPr>
          <w:rFonts w:asciiTheme="minorBidi" w:hAnsiTheme="minorBidi" w:cs="B Titr" w:hint="cs"/>
          <w:b/>
          <w:bCs/>
          <w:sz w:val="24"/>
          <w:szCs w:val="24"/>
          <w:rtl/>
        </w:rPr>
        <w:t>ا</w:t>
      </w:r>
      <w:r w:rsidR="00315791"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وری : </w:t>
      </w:r>
    </w:p>
    <w:p w:rsidR="00315791" w:rsidRDefault="007D555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  <w:r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- </w:t>
      </w:r>
      <w:r w:rsidR="00A82ADA">
        <w:rPr>
          <w:rFonts w:asciiTheme="minorBidi" w:hAnsiTheme="minorBidi" w:cs="B Titr" w:hint="cs"/>
          <w:b/>
          <w:bCs/>
          <w:sz w:val="24"/>
          <w:szCs w:val="24"/>
          <w:rtl/>
        </w:rPr>
        <w:t>نام و امضاء نماینده تام</w:t>
      </w:r>
      <w:r w:rsidR="00A82ADA">
        <w:rPr>
          <w:rFonts w:asciiTheme="minorBidi" w:hAnsiTheme="minorBidi" w:cs="B Titr"/>
          <w:b/>
          <w:bCs/>
          <w:sz w:val="24"/>
          <w:szCs w:val="24"/>
          <w:rtl/>
        </w:rPr>
        <w:softHyphen/>
      </w:r>
      <w:r w:rsidR="00315791">
        <w:rPr>
          <w:rFonts w:asciiTheme="minorBidi" w:hAnsiTheme="minorBidi" w:cs="B Titr" w:hint="cs"/>
          <w:b/>
          <w:bCs/>
          <w:sz w:val="24"/>
          <w:szCs w:val="24"/>
          <w:rtl/>
        </w:rPr>
        <w:t>الاختیار معاونت آموزشی :</w:t>
      </w:r>
    </w:p>
    <w:p w:rsidR="005F0F14" w:rsidRPr="005F0F14" w:rsidRDefault="007D5550" w:rsidP="00954E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10"/>
          <w:szCs w:val="10"/>
          <w:rtl/>
        </w:rPr>
      </w:pPr>
      <w:r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- </w:t>
      </w:r>
      <w:r w:rsidR="00A82ADA">
        <w:rPr>
          <w:rFonts w:asciiTheme="minorBidi" w:hAnsiTheme="minorBidi" w:cs="B Titr" w:hint="cs"/>
          <w:b/>
          <w:bCs/>
          <w:sz w:val="24"/>
          <w:szCs w:val="24"/>
          <w:rtl/>
        </w:rPr>
        <w:t>نام و امضاء نماینده تام</w:t>
      </w:r>
      <w:r w:rsidR="00A82ADA">
        <w:rPr>
          <w:rFonts w:asciiTheme="minorBidi" w:hAnsiTheme="minorBidi" w:cs="B Titr"/>
          <w:b/>
          <w:bCs/>
          <w:sz w:val="24"/>
          <w:szCs w:val="24"/>
          <w:rtl/>
        </w:rPr>
        <w:softHyphen/>
      </w:r>
      <w:r w:rsidR="00A82ADA">
        <w:rPr>
          <w:rFonts w:asciiTheme="minorBidi" w:hAnsiTheme="minorBidi" w:cs="B Titr" w:hint="cs"/>
          <w:b/>
          <w:bCs/>
          <w:sz w:val="24"/>
          <w:szCs w:val="24"/>
          <w:rtl/>
        </w:rPr>
        <w:t>الاختیار حوزه امور بین</w:t>
      </w:r>
      <w:r w:rsidR="00A82ADA">
        <w:rPr>
          <w:rFonts w:asciiTheme="minorBidi" w:hAnsiTheme="minorBidi" w:cs="B Titr"/>
          <w:b/>
          <w:bCs/>
          <w:sz w:val="24"/>
          <w:szCs w:val="24"/>
          <w:rtl/>
        </w:rPr>
        <w:softHyphen/>
      </w:r>
      <w:r w:rsidR="00315791"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الملل : </w:t>
      </w:r>
    </w:p>
    <w:sectPr w:rsidR="005F0F14" w:rsidRPr="005F0F14" w:rsidSect="00D92B2C">
      <w:headerReference w:type="default" r:id="rId7"/>
      <w:footerReference w:type="default" r:id="rId8"/>
      <w:pgSz w:w="11907" w:h="16839" w:code="9"/>
      <w:pgMar w:top="1418" w:right="1418" w:bottom="1418" w:left="1418" w:header="720" w:footer="720" w:gutter="0"/>
      <w:pgBorders w:offsetFrom="page">
        <w:top w:val="twistedLines1" w:sz="21" w:space="24" w:color="auto"/>
        <w:left w:val="twistedLines1" w:sz="21" w:space="24" w:color="auto"/>
        <w:bottom w:val="twistedLines1" w:sz="21" w:space="24" w:color="auto"/>
        <w:right w:val="twistedLines1" w:sz="21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62CC" w:rsidRDefault="00AE62CC" w:rsidP="00BE70C3">
      <w:pPr>
        <w:spacing w:after="0" w:line="240" w:lineRule="auto"/>
      </w:pPr>
      <w:r>
        <w:separator/>
      </w:r>
    </w:p>
  </w:endnote>
  <w:endnote w:type="continuationSeparator" w:id="0">
    <w:p w:rsidR="00AE62CC" w:rsidRDefault="00AE62CC" w:rsidP="00BE70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Lotus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834362"/>
      <w:docPartObj>
        <w:docPartGallery w:val="Page Numbers (Bottom of Page)"/>
        <w:docPartUnique/>
      </w:docPartObj>
    </w:sdtPr>
    <w:sdtEndPr/>
    <w:sdtContent>
      <w:p w:rsidR="004C0090" w:rsidRDefault="00773F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53C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C0090" w:rsidRDefault="004C00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62CC" w:rsidRDefault="00AE62CC" w:rsidP="00BE70C3">
      <w:pPr>
        <w:spacing w:after="0" w:line="240" w:lineRule="auto"/>
      </w:pPr>
      <w:r>
        <w:separator/>
      </w:r>
    </w:p>
  </w:footnote>
  <w:footnote w:type="continuationSeparator" w:id="0">
    <w:p w:rsidR="00AE62CC" w:rsidRDefault="00AE62CC" w:rsidP="00BE70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50E0" w:rsidRDefault="00A550E0" w:rsidP="00A550E0">
    <w:pPr>
      <w:pStyle w:val="Header"/>
      <w:jc w:val="center"/>
    </w:pPr>
    <w:r>
      <w:rPr>
        <w:noProof/>
      </w:rPr>
      <w:drawing>
        <wp:inline distT="0" distB="0" distL="0" distR="0" wp14:anchorId="3F6E9507" wp14:editId="1058067C">
          <wp:extent cx="1407368" cy="1095375"/>
          <wp:effectExtent l="0" t="0" r="254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/>
                  <a:srcRect l="29917" t="40056" r="51804" b="35879"/>
                  <a:stretch/>
                </pic:blipFill>
                <pic:spPr bwMode="auto">
                  <a:xfrm>
                    <a:off x="0" y="0"/>
                    <a:ext cx="1412125" cy="109907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23524"/>
    <w:multiLevelType w:val="hybridMultilevel"/>
    <w:tmpl w:val="B45CA704"/>
    <w:lvl w:ilvl="0" w:tplc="0409000F">
      <w:start w:val="1"/>
      <w:numFmt w:val="decimal"/>
      <w:lvlText w:val="%1."/>
      <w:lvlJc w:val="left"/>
      <w:pPr>
        <w:ind w:left="788" w:hanging="360"/>
      </w:p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" w15:restartNumberingAfterBreak="0">
    <w:nsid w:val="0CA24210"/>
    <w:multiLevelType w:val="hybridMultilevel"/>
    <w:tmpl w:val="233AC6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1465DD"/>
    <w:multiLevelType w:val="multilevel"/>
    <w:tmpl w:val="1382B8D0"/>
    <w:lvl w:ilvl="0">
      <w:start w:val="4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33"/>
      <w:numFmt w:val="decimal"/>
      <w:lvlText w:val="%1-%2"/>
      <w:lvlJc w:val="left"/>
      <w:pPr>
        <w:ind w:left="890" w:hanging="4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200" w:hanging="1800"/>
      </w:pPr>
      <w:rPr>
        <w:rFonts w:hint="default"/>
      </w:rPr>
    </w:lvl>
  </w:abstractNum>
  <w:abstractNum w:abstractNumId="3" w15:restartNumberingAfterBreak="0">
    <w:nsid w:val="0E800396"/>
    <w:multiLevelType w:val="multilevel"/>
    <w:tmpl w:val="A34E9162"/>
    <w:lvl w:ilvl="0">
      <w:start w:val="3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1364" w:hanging="4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518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417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4676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57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834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7733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8992" w:hanging="1800"/>
      </w:pPr>
      <w:rPr>
        <w:rFonts w:hint="default"/>
      </w:rPr>
    </w:lvl>
  </w:abstractNum>
  <w:abstractNum w:abstractNumId="4" w15:restartNumberingAfterBreak="0">
    <w:nsid w:val="1E765337"/>
    <w:multiLevelType w:val="multilevel"/>
    <w:tmpl w:val="6214176C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33"/>
      <w:numFmt w:val="decimal"/>
      <w:lvlText w:val="%1-%2"/>
      <w:lvlJc w:val="left"/>
      <w:pPr>
        <w:ind w:left="890" w:hanging="4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200" w:hanging="1800"/>
      </w:pPr>
      <w:rPr>
        <w:rFonts w:hint="default"/>
      </w:rPr>
    </w:lvl>
  </w:abstractNum>
  <w:abstractNum w:abstractNumId="5" w15:restartNumberingAfterBreak="0">
    <w:nsid w:val="29474931"/>
    <w:multiLevelType w:val="hybridMultilevel"/>
    <w:tmpl w:val="AC9EA1BA"/>
    <w:lvl w:ilvl="0" w:tplc="C91AA720">
      <w:start w:val="1"/>
      <w:numFmt w:val="decimal"/>
      <w:lvlText w:val="%1-"/>
      <w:lvlJc w:val="left"/>
      <w:pPr>
        <w:ind w:left="720" w:hanging="360"/>
      </w:pPr>
      <w:rPr>
        <w:rFonts w:ascii="Tahoma" w:hAnsi="Tahoma" w:cs="Tahoma" w:hint="default"/>
        <w:sz w:val="20"/>
        <w:szCs w:val="20"/>
      </w:rPr>
    </w:lvl>
    <w:lvl w:ilvl="1" w:tplc="E44262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F12262"/>
    <w:multiLevelType w:val="hybridMultilevel"/>
    <w:tmpl w:val="3EF0DA34"/>
    <w:lvl w:ilvl="0" w:tplc="8FA080EA">
      <w:start w:val="1"/>
      <w:numFmt w:val="decimal"/>
      <w:lvlText w:val="%1-"/>
      <w:lvlJc w:val="left"/>
      <w:pPr>
        <w:ind w:left="1068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E93CC6"/>
    <w:multiLevelType w:val="hybridMultilevel"/>
    <w:tmpl w:val="500654AA"/>
    <w:lvl w:ilvl="0" w:tplc="8FA080EA">
      <w:start w:val="1"/>
      <w:numFmt w:val="decimal"/>
      <w:lvlText w:val="%1-"/>
      <w:lvlJc w:val="left"/>
      <w:pPr>
        <w:ind w:left="1068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0865BA"/>
    <w:multiLevelType w:val="multilevel"/>
    <w:tmpl w:val="CAA4B3EA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33"/>
      <w:numFmt w:val="decimal"/>
      <w:lvlText w:val="%1-%2"/>
      <w:lvlJc w:val="left"/>
      <w:pPr>
        <w:ind w:left="1364" w:hanging="4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518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417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4676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57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834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7733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8992" w:hanging="1800"/>
      </w:pPr>
      <w:rPr>
        <w:rFonts w:hint="default"/>
      </w:rPr>
    </w:lvl>
  </w:abstractNum>
  <w:abstractNum w:abstractNumId="9" w15:restartNumberingAfterBreak="0">
    <w:nsid w:val="35693AD0"/>
    <w:multiLevelType w:val="hybridMultilevel"/>
    <w:tmpl w:val="D85271B4"/>
    <w:lvl w:ilvl="0" w:tplc="0409000F">
      <w:start w:val="1"/>
      <w:numFmt w:val="decimal"/>
      <w:lvlText w:val="%1."/>
      <w:lvlJc w:val="left"/>
      <w:pPr>
        <w:ind w:left="788" w:hanging="360"/>
      </w:p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0" w15:restartNumberingAfterBreak="0">
    <w:nsid w:val="3E0F0497"/>
    <w:multiLevelType w:val="hybridMultilevel"/>
    <w:tmpl w:val="E488CA22"/>
    <w:lvl w:ilvl="0" w:tplc="094CF0A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56190"/>
    <w:multiLevelType w:val="hybridMultilevel"/>
    <w:tmpl w:val="6B4A870A"/>
    <w:lvl w:ilvl="0" w:tplc="8FA080EA">
      <w:start w:val="1"/>
      <w:numFmt w:val="decimal"/>
      <w:lvlText w:val="%1-"/>
      <w:lvlJc w:val="left"/>
      <w:pPr>
        <w:ind w:left="1068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8D2554"/>
    <w:multiLevelType w:val="hybridMultilevel"/>
    <w:tmpl w:val="596E5C12"/>
    <w:lvl w:ilvl="0" w:tplc="75EC52E8">
      <w:start w:val="1"/>
      <w:numFmt w:val="decimal"/>
      <w:lvlText w:val="%1-"/>
      <w:lvlJc w:val="left"/>
      <w:pPr>
        <w:ind w:left="360" w:hanging="360"/>
      </w:pPr>
      <w:rPr>
        <w:rFonts w:ascii="Tahoma" w:hAnsi="Tahoma" w:cs="Tahoma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926057"/>
    <w:multiLevelType w:val="multilevel"/>
    <w:tmpl w:val="7686563C"/>
    <w:lvl w:ilvl="0">
      <w:start w:val="34"/>
      <w:numFmt w:val="decimal"/>
      <w:lvlText w:val="%1-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980" w:hanging="555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54FC1E89"/>
    <w:multiLevelType w:val="hybridMultilevel"/>
    <w:tmpl w:val="501CA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46093"/>
    <w:multiLevelType w:val="hybridMultilevel"/>
    <w:tmpl w:val="3614F4B2"/>
    <w:lvl w:ilvl="0" w:tplc="036A3658">
      <w:start w:val="1"/>
      <w:numFmt w:val="decimal"/>
      <w:pStyle w:val="Heading7"/>
      <w:lvlText w:val="%1-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F6C088E"/>
    <w:multiLevelType w:val="hybridMultilevel"/>
    <w:tmpl w:val="4954844A"/>
    <w:lvl w:ilvl="0" w:tplc="76A2A8E8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730179"/>
    <w:multiLevelType w:val="hybridMultilevel"/>
    <w:tmpl w:val="78B2DF28"/>
    <w:lvl w:ilvl="0" w:tplc="F3B29004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Yagu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447CA4"/>
    <w:multiLevelType w:val="multilevel"/>
    <w:tmpl w:val="F2E030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44D0D0A"/>
    <w:multiLevelType w:val="hybridMultilevel"/>
    <w:tmpl w:val="9918D09E"/>
    <w:lvl w:ilvl="0" w:tplc="C91A71F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3D3F1A"/>
    <w:multiLevelType w:val="hybridMultilevel"/>
    <w:tmpl w:val="1A5E1010"/>
    <w:lvl w:ilvl="0" w:tplc="8AFC5852">
      <w:start w:val="1"/>
      <w:numFmt w:val="decimal"/>
      <w:lvlText w:val="%1-"/>
      <w:lvlJc w:val="left"/>
      <w:pPr>
        <w:ind w:left="720" w:hanging="360"/>
      </w:pPr>
      <w:rPr>
        <w:sz w:val="20"/>
        <w:szCs w:val="2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C78525C"/>
    <w:multiLevelType w:val="hybridMultilevel"/>
    <w:tmpl w:val="9A74FD88"/>
    <w:lvl w:ilvl="0" w:tplc="927037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20411E"/>
    <w:multiLevelType w:val="hybridMultilevel"/>
    <w:tmpl w:val="F49CAA48"/>
    <w:lvl w:ilvl="0" w:tplc="100CE79C">
      <w:start w:val="1"/>
      <w:numFmt w:val="decimal"/>
      <w:lvlText w:val="%1-"/>
      <w:lvlJc w:val="left"/>
      <w:pPr>
        <w:tabs>
          <w:tab w:val="num" w:pos="340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</w:num>
  <w:num w:numId="4">
    <w:abstractNumId w:val="12"/>
  </w:num>
  <w:num w:numId="5">
    <w:abstractNumId w:val="5"/>
  </w:num>
  <w:num w:numId="6">
    <w:abstractNumId w:val="9"/>
  </w:num>
  <w:num w:numId="7">
    <w:abstractNumId w:val="0"/>
  </w:num>
  <w:num w:numId="8">
    <w:abstractNumId w:val="14"/>
  </w:num>
  <w:num w:numId="9">
    <w:abstractNumId w:val="1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21"/>
  </w:num>
  <w:num w:numId="13">
    <w:abstractNumId w:val="19"/>
  </w:num>
  <w:num w:numId="14">
    <w:abstractNumId w:val="17"/>
  </w:num>
  <w:num w:numId="15">
    <w:abstractNumId w:val="22"/>
  </w:num>
  <w:num w:numId="16">
    <w:abstractNumId w:val="16"/>
  </w:num>
  <w:num w:numId="17">
    <w:abstractNumId w:val="7"/>
  </w:num>
  <w:num w:numId="18">
    <w:abstractNumId w:val="13"/>
  </w:num>
  <w:num w:numId="19">
    <w:abstractNumId w:val="3"/>
  </w:num>
  <w:num w:numId="20">
    <w:abstractNumId w:val="8"/>
  </w:num>
  <w:num w:numId="21">
    <w:abstractNumId w:val="4"/>
  </w:num>
  <w:num w:numId="22">
    <w:abstractNumId w:val="2"/>
  </w:num>
  <w:num w:numId="23">
    <w:abstractNumId w:val="6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tzQ3NjQ2NrYwNDBU0lEKTi0uzszPAykwrwUAeS7AfSwAAAA="/>
  </w:docVars>
  <w:rsids>
    <w:rsidRoot w:val="00CC5981"/>
    <w:rsid w:val="00001E61"/>
    <w:rsid w:val="00003793"/>
    <w:rsid w:val="00004635"/>
    <w:rsid w:val="00006E9F"/>
    <w:rsid w:val="00007B4A"/>
    <w:rsid w:val="00010DFA"/>
    <w:rsid w:val="00012DB7"/>
    <w:rsid w:val="00013F56"/>
    <w:rsid w:val="00022928"/>
    <w:rsid w:val="000229C7"/>
    <w:rsid w:val="00022F90"/>
    <w:rsid w:val="00023207"/>
    <w:rsid w:val="00031457"/>
    <w:rsid w:val="00031901"/>
    <w:rsid w:val="000325A0"/>
    <w:rsid w:val="00032666"/>
    <w:rsid w:val="00032CB1"/>
    <w:rsid w:val="00033672"/>
    <w:rsid w:val="00037D28"/>
    <w:rsid w:val="00050621"/>
    <w:rsid w:val="00052FFF"/>
    <w:rsid w:val="000604CD"/>
    <w:rsid w:val="000658E2"/>
    <w:rsid w:val="0006780A"/>
    <w:rsid w:val="000739B4"/>
    <w:rsid w:val="00074930"/>
    <w:rsid w:val="00075F26"/>
    <w:rsid w:val="0008094C"/>
    <w:rsid w:val="000B3470"/>
    <w:rsid w:val="000B37B0"/>
    <w:rsid w:val="000B677D"/>
    <w:rsid w:val="000C564D"/>
    <w:rsid w:val="000C58C5"/>
    <w:rsid w:val="000D04C8"/>
    <w:rsid w:val="000D0F8E"/>
    <w:rsid w:val="000D2BBF"/>
    <w:rsid w:val="000D2BEE"/>
    <w:rsid w:val="000D3E1E"/>
    <w:rsid w:val="000E1C7F"/>
    <w:rsid w:val="000E2744"/>
    <w:rsid w:val="000E3F69"/>
    <w:rsid w:val="000E52C9"/>
    <w:rsid w:val="000F0A0D"/>
    <w:rsid w:val="000F6930"/>
    <w:rsid w:val="000F6D80"/>
    <w:rsid w:val="001051A4"/>
    <w:rsid w:val="001101DA"/>
    <w:rsid w:val="0011629B"/>
    <w:rsid w:val="001210BD"/>
    <w:rsid w:val="00124AD6"/>
    <w:rsid w:val="00131647"/>
    <w:rsid w:val="00132C8C"/>
    <w:rsid w:val="00143239"/>
    <w:rsid w:val="00146941"/>
    <w:rsid w:val="00147511"/>
    <w:rsid w:val="00154779"/>
    <w:rsid w:val="00154EB0"/>
    <w:rsid w:val="001554DA"/>
    <w:rsid w:val="00160030"/>
    <w:rsid w:val="00160C67"/>
    <w:rsid w:val="001615A9"/>
    <w:rsid w:val="00163B7D"/>
    <w:rsid w:val="00167AB7"/>
    <w:rsid w:val="00172E0F"/>
    <w:rsid w:val="0017735E"/>
    <w:rsid w:val="00177E1D"/>
    <w:rsid w:val="0019091D"/>
    <w:rsid w:val="00196820"/>
    <w:rsid w:val="001A127E"/>
    <w:rsid w:val="001B0E4F"/>
    <w:rsid w:val="001B22E9"/>
    <w:rsid w:val="001B6C70"/>
    <w:rsid w:val="001B7A8F"/>
    <w:rsid w:val="001C35D9"/>
    <w:rsid w:val="001C5B35"/>
    <w:rsid w:val="001C5EBA"/>
    <w:rsid w:val="001D4B34"/>
    <w:rsid w:val="001D6305"/>
    <w:rsid w:val="001D681B"/>
    <w:rsid w:val="001D7144"/>
    <w:rsid w:val="001E5C88"/>
    <w:rsid w:val="001E6931"/>
    <w:rsid w:val="001F1223"/>
    <w:rsid w:val="001F2537"/>
    <w:rsid w:val="001F3968"/>
    <w:rsid w:val="002009E2"/>
    <w:rsid w:val="00205F56"/>
    <w:rsid w:val="00213B24"/>
    <w:rsid w:val="002154BE"/>
    <w:rsid w:val="00215B60"/>
    <w:rsid w:val="00216DA0"/>
    <w:rsid w:val="00217354"/>
    <w:rsid w:val="00217C94"/>
    <w:rsid w:val="00223742"/>
    <w:rsid w:val="00223DE3"/>
    <w:rsid w:val="00225A68"/>
    <w:rsid w:val="00236388"/>
    <w:rsid w:val="00237DE0"/>
    <w:rsid w:val="0024035F"/>
    <w:rsid w:val="002437E5"/>
    <w:rsid w:val="002523D5"/>
    <w:rsid w:val="00267B01"/>
    <w:rsid w:val="0027249F"/>
    <w:rsid w:val="00274C71"/>
    <w:rsid w:val="002777E5"/>
    <w:rsid w:val="002777FA"/>
    <w:rsid w:val="002A05C0"/>
    <w:rsid w:val="002A0AE7"/>
    <w:rsid w:val="002B0E58"/>
    <w:rsid w:val="002B2BF2"/>
    <w:rsid w:val="002B4118"/>
    <w:rsid w:val="002C3CA6"/>
    <w:rsid w:val="002C7859"/>
    <w:rsid w:val="002D0F92"/>
    <w:rsid w:val="002D1F86"/>
    <w:rsid w:val="002D74CD"/>
    <w:rsid w:val="002E2992"/>
    <w:rsid w:val="002E2CC3"/>
    <w:rsid w:val="002E48D4"/>
    <w:rsid w:val="002E533A"/>
    <w:rsid w:val="002F04ED"/>
    <w:rsid w:val="002F0D48"/>
    <w:rsid w:val="002F0EDE"/>
    <w:rsid w:val="002F3614"/>
    <w:rsid w:val="002F61F1"/>
    <w:rsid w:val="002F65A3"/>
    <w:rsid w:val="0030421F"/>
    <w:rsid w:val="00310564"/>
    <w:rsid w:val="00315791"/>
    <w:rsid w:val="0031615D"/>
    <w:rsid w:val="0031744D"/>
    <w:rsid w:val="00322BB3"/>
    <w:rsid w:val="003235C0"/>
    <w:rsid w:val="00332942"/>
    <w:rsid w:val="00337FAB"/>
    <w:rsid w:val="003528EC"/>
    <w:rsid w:val="003532F2"/>
    <w:rsid w:val="00361BFB"/>
    <w:rsid w:val="00372611"/>
    <w:rsid w:val="00372AE6"/>
    <w:rsid w:val="00374564"/>
    <w:rsid w:val="0038000D"/>
    <w:rsid w:val="00382736"/>
    <w:rsid w:val="003832D0"/>
    <w:rsid w:val="003848FB"/>
    <w:rsid w:val="00384908"/>
    <w:rsid w:val="003870A8"/>
    <w:rsid w:val="00387445"/>
    <w:rsid w:val="003A0F53"/>
    <w:rsid w:val="003A4794"/>
    <w:rsid w:val="003A4819"/>
    <w:rsid w:val="003A5D1C"/>
    <w:rsid w:val="003A634B"/>
    <w:rsid w:val="003A66C5"/>
    <w:rsid w:val="003B55EE"/>
    <w:rsid w:val="003C042F"/>
    <w:rsid w:val="003C20F7"/>
    <w:rsid w:val="003C4176"/>
    <w:rsid w:val="003C79A3"/>
    <w:rsid w:val="003C7D85"/>
    <w:rsid w:val="003D4D12"/>
    <w:rsid w:val="003D4F9A"/>
    <w:rsid w:val="003D6950"/>
    <w:rsid w:val="003E0EF5"/>
    <w:rsid w:val="003E4993"/>
    <w:rsid w:val="003E6782"/>
    <w:rsid w:val="003F157E"/>
    <w:rsid w:val="003F3834"/>
    <w:rsid w:val="003F3E24"/>
    <w:rsid w:val="003F3E4B"/>
    <w:rsid w:val="004046CE"/>
    <w:rsid w:val="00411D21"/>
    <w:rsid w:val="004137EE"/>
    <w:rsid w:val="00413FFB"/>
    <w:rsid w:val="00416EE1"/>
    <w:rsid w:val="004177DB"/>
    <w:rsid w:val="00425616"/>
    <w:rsid w:val="00425CAC"/>
    <w:rsid w:val="004414ED"/>
    <w:rsid w:val="00451A85"/>
    <w:rsid w:val="00464775"/>
    <w:rsid w:val="0047144F"/>
    <w:rsid w:val="004758F5"/>
    <w:rsid w:val="004804D0"/>
    <w:rsid w:val="00486B95"/>
    <w:rsid w:val="00490021"/>
    <w:rsid w:val="00490784"/>
    <w:rsid w:val="00492727"/>
    <w:rsid w:val="004A1375"/>
    <w:rsid w:val="004A51ED"/>
    <w:rsid w:val="004B0AE2"/>
    <w:rsid w:val="004C0090"/>
    <w:rsid w:val="004D1C2D"/>
    <w:rsid w:val="004E0CFE"/>
    <w:rsid w:val="004E5E5A"/>
    <w:rsid w:val="004F15C9"/>
    <w:rsid w:val="004F4AD9"/>
    <w:rsid w:val="005012B2"/>
    <w:rsid w:val="0050227E"/>
    <w:rsid w:val="00504920"/>
    <w:rsid w:val="00505BA4"/>
    <w:rsid w:val="005112B4"/>
    <w:rsid w:val="00513454"/>
    <w:rsid w:val="005147B0"/>
    <w:rsid w:val="0051798C"/>
    <w:rsid w:val="00523CE3"/>
    <w:rsid w:val="00527D83"/>
    <w:rsid w:val="005313D7"/>
    <w:rsid w:val="00531865"/>
    <w:rsid w:val="00534218"/>
    <w:rsid w:val="00551D65"/>
    <w:rsid w:val="005558DC"/>
    <w:rsid w:val="0056242C"/>
    <w:rsid w:val="00565696"/>
    <w:rsid w:val="00565CEA"/>
    <w:rsid w:val="0057402A"/>
    <w:rsid w:val="00575F6B"/>
    <w:rsid w:val="00594880"/>
    <w:rsid w:val="005B2313"/>
    <w:rsid w:val="005B2319"/>
    <w:rsid w:val="005B38D5"/>
    <w:rsid w:val="005B6C63"/>
    <w:rsid w:val="005C4261"/>
    <w:rsid w:val="005C7819"/>
    <w:rsid w:val="005D54AF"/>
    <w:rsid w:val="005E6C6C"/>
    <w:rsid w:val="005F0F14"/>
    <w:rsid w:val="005F5D60"/>
    <w:rsid w:val="00605092"/>
    <w:rsid w:val="006135FA"/>
    <w:rsid w:val="00617971"/>
    <w:rsid w:val="006202D5"/>
    <w:rsid w:val="006258E2"/>
    <w:rsid w:val="00630B48"/>
    <w:rsid w:val="00630D19"/>
    <w:rsid w:val="00635C7E"/>
    <w:rsid w:val="00637827"/>
    <w:rsid w:val="00654767"/>
    <w:rsid w:val="006605C8"/>
    <w:rsid w:val="00662AB6"/>
    <w:rsid w:val="00664DA0"/>
    <w:rsid w:val="00670793"/>
    <w:rsid w:val="00672770"/>
    <w:rsid w:val="00674C47"/>
    <w:rsid w:val="00676EA1"/>
    <w:rsid w:val="0068395F"/>
    <w:rsid w:val="00686D57"/>
    <w:rsid w:val="00687928"/>
    <w:rsid w:val="006A1A53"/>
    <w:rsid w:val="006A446B"/>
    <w:rsid w:val="006B6C54"/>
    <w:rsid w:val="006C570E"/>
    <w:rsid w:val="006C7D08"/>
    <w:rsid w:val="006D1171"/>
    <w:rsid w:val="006D6575"/>
    <w:rsid w:val="006E005B"/>
    <w:rsid w:val="006E5A19"/>
    <w:rsid w:val="006E5AFF"/>
    <w:rsid w:val="006F5574"/>
    <w:rsid w:val="006F6FF3"/>
    <w:rsid w:val="00703688"/>
    <w:rsid w:val="00706FF0"/>
    <w:rsid w:val="00710B05"/>
    <w:rsid w:val="007130D1"/>
    <w:rsid w:val="007179A5"/>
    <w:rsid w:val="00720BF7"/>
    <w:rsid w:val="00722324"/>
    <w:rsid w:val="00724396"/>
    <w:rsid w:val="0074009E"/>
    <w:rsid w:val="00741E7D"/>
    <w:rsid w:val="00744A35"/>
    <w:rsid w:val="00745F29"/>
    <w:rsid w:val="00746791"/>
    <w:rsid w:val="00753AB7"/>
    <w:rsid w:val="00753D41"/>
    <w:rsid w:val="00761783"/>
    <w:rsid w:val="00763CA8"/>
    <w:rsid w:val="00766FD3"/>
    <w:rsid w:val="007701C6"/>
    <w:rsid w:val="0077339E"/>
    <w:rsid w:val="00773FE8"/>
    <w:rsid w:val="007743B1"/>
    <w:rsid w:val="007759A5"/>
    <w:rsid w:val="00776DA8"/>
    <w:rsid w:val="007861ED"/>
    <w:rsid w:val="00786811"/>
    <w:rsid w:val="0079291B"/>
    <w:rsid w:val="007A17C2"/>
    <w:rsid w:val="007A1CE9"/>
    <w:rsid w:val="007A2F96"/>
    <w:rsid w:val="007A3AC5"/>
    <w:rsid w:val="007A3E07"/>
    <w:rsid w:val="007A68E4"/>
    <w:rsid w:val="007B0F58"/>
    <w:rsid w:val="007B139B"/>
    <w:rsid w:val="007B2B91"/>
    <w:rsid w:val="007B3DA6"/>
    <w:rsid w:val="007B4CF4"/>
    <w:rsid w:val="007C53C3"/>
    <w:rsid w:val="007D3257"/>
    <w:rsid w:val="007D5550"/>
    <w:rsid w:val="007D7CE7"/>
    <w:rsid w:val="007F35F5"/>
    <w:rsid w:val="007F692C"/>
    <w:rsid w:val="00803BF2"/>
    <w:rsid w:val="008052F9"/>
    <w:rsid w:val="00806522"/>
    <w:rsid w:val="00807669"/>
    <w:rsid w:val="008139DA"/>
    <w:rsid w:val="00815D21"/>
    <w:rsid w:val="0082643E"/>
    <w:rsid w:val="008365B4"/>
    <w:rsid w:val="00836FCC"/>
    <w:rsid w:val="008414A6"/>
    <w:rsid w:val="00852AE0"/>
    <w:rsid w:val="00854A27"/>
    <w:rsid w:val="0085582D"/>
    <w:rsid w:val="008640C1"/>
    <w:rsid w:val="00865EAC"/>
    <w:rsid w:val="00867E39"/>
    <w:rsid w:val="0087214F"/>
    <w:rsid w:val="00872473"/>
    <w:rsid w:val="00873CB1"/>
    <w:rsid w:val="00874010"/>
    <w:rsid w:val="00876491"/>
    <w:rsid w:val="00877033"/>
    <w:rsid w:val="00880EBA"/>
    <w:rsid w:val="00881FC0"/>
    <w:rsid w:val="0088351C"/>
    <w:rsid w:val="008938C3"/>
    <w:rsid w:val="008A306C"/>
    <w:rsid w:val="008A6436"/>
    <w:rsid w:val="008A6DF9"/>
    <w:rsid w:val="008A735B"/>
    <w:rsid w:val="008B0B0A"/>
    <w:rsid w:val="008B2255"/>
    <w:rsid w:val="008B3D63"/>
    <w:rsid w:val="008B449A"/>
    <w:rsid w:val="008B5E3A"/>
    <w:rsid w:val="008C0C6E"/>
    <w:rsid w:val="008C2EDE"/>
    <w:rsid w:val="008C3D5B"/>
    <w:rsid w:val="008D0551"/>
    <w:rsid w:val="008D0A30"/>
    <w:rsid w:val="008D4232"/>
    <w:rsid w:val="008D798E"/>
    <w:rsid w:val="008E21F7"/>
    <w:rsid w:val="008E2514"/>
    <w:rsid w:val="008E36E2"/>
    <w:rsid w:val="008E4555"/>
    <w:rsid w:val="008E774A"/>
    <w:rsid w:val="008F28D7"/>
    <w:rsid w:val="008F651F"/>
    <w:rsid w:val="0090154C"/>
    <w:rsid w:val="0090264F"/>
    <w:rsid w:val="00915B4F"/>
    <w:rsid w:val="009163BA"/>
    <w:rsid w:val="00923CEE"/>
    <w:rsid w:val="009246C3"/>
    <w:rsid w:val="0092664E"/>
    <w:rsid w:val="00930303"/>
    <w:rsid w:val="00930470"/>
    <w:rsid w:val="0093188E"/>
    <w:rsid w:val="00931D94"/>
    <w:rsid w:val="0093442F"/>
    <w:rsid w:val="009361CF"/>
    <w:rsid w:val="00942840"/>
    <w:rsid w:val="00943A58"/>
    <w:rsid w:val="00944DD4"/>
    <w:rsid w:val="00954E96"/>
    <w:rsid w:val="0095744F"/>
    <w:rsid w:val="00957624"/>
    <w:rsid w:val="009618B6"/>
    <w:rsid w:val="00962639"/>
    <w:rsid w:val="00962B26"/>
    <w:rsid w:val="009636CE"/>
    <w:rsid w:val="00964C0D"/>
    <w:rsid w:val="00980A7E"/>
    <w:rsid w:val="009867E3"/>
    <w:rsid w:val="00992AC0"/>
    <w:rsid w:val="00994BE6"/>
    <w:rsid w:val="009A0568"/>
    <w:rsid w:val="009A1216"/>
    <w:rsid w:val="009A2D1F"/>
    <w:rsid w:val="009A3035"/>
    <w:rsid w:val="009A3B5E"/>
    <w:rsid w:val="009B7B79"/>
    <w:rsid w:val="009C5431"/>
    <w:rsid w:val="009D25DC"/>
    <w:rsid w:val="009D6BD1"/>
    <w:rsid w:val="009E0346"/>
    <w:rsid w:val="009E3E7E"/>
    <w:rsid w:val="009E5608"/>
    <w:rsid w:val="009E5D24"/>
    <w:rsid w:val="009F156A"/>
    <w:rsid w:val="009F3D67"/>
    <w:rsid w:val="009F4883"/>
    <w:rsid w:val="009F5B37"/>
    <w:rsid w:val="009F71BF"/>
    <w:rsid w:val="009F743B"/>
    <w:rsid w:val="00A0037D"/>
    <w:rsid w:val="00A017D8"/>
    <w:rsid w:val="00A03336"/>
    <w:rsid w:val="00A04CD3"/>
    <w:rsid w:val="00A11171"/>
    <w:rsid w:val="00A122EB"/>
    <w:rsid w:val="00A13743"/>
    <w:rsid w:val="00A26AC3"/>
    <w:rsid w:val="00A32B7D"/>
    <w:rsid w:val="00A35130"/>
    <w:rsid w:val="00A37168"/>
    <w:rsid w:val="00A42008"/>
    <w:rsid w:val="00A434E8"/>
    <w:rsid w:val="00A457A0"/>
    <w:rsid w:val="00A52573"/>
    <w:rsid w:val="00A5331F"/>
    <w:rsid w:val="00A550E0"/>
    <w:rsid w:val="00A56153"/>
    <w:rsid w:val="00A6273F"/>
    <w:rsid w:val="00A63F22"/>
    <w:rsid w:val="00A6642E"/>
    <w:rsid w:val="00A723FB"/>
    <w:rsid w:val="00A73DA5"/>
    <w:rsid w:val="00A74518"/>
    <w:rsid w:val="00A756E9"/>
    <w:rsid w:val="00A82113"/>
    <w:rsid w:val="00A8264F"/>
    <w:rsid w:val="00A82ADA"/>
    <w:rsid w:val="00A85F92"/>
    <w:rsid w:val="00A979BD"/>
    <w:rsid w:val="00AA0548"/>
    <w:rsid w:val="00AA1EF0"/>
    <w:rsid w:val="00AB3269"/>
    <w:rsid w:val="00AB3A28"/>
    <w:rsid w:val="00AC15B1"/>
    <w:rsid w:val="00AD2D16"/>
    <w:rsid w:val="00AE007F"/>
    <w:rsid w:val="00AE62CC"/>
    <w:rsid w:val="00AF3787"/>
    <w:rsid w:val="00B03466"/>
    <w:rsid w:val="00B03EF6"/>
    <w:rsid w:val="00B072BA"/>
    <w:rsid w:val="00B176FB"/>
    <w:rsid w:val="00B25378"/>
    <w:rsid w:val="00B256D0"/>
    <w:rsid w:val="00B30064"/>
    <w:rsid w:val="00B31B02"/>
    <w:rsid w:val="00B41C8D"/>
    <w:rsid w:val="00B44386"/>
    <w:rsid w:val="00B4647C"/>
    <w:rsid w:val="00B50F61"/>
    <w:rsid w:val="00B52C65"/>
    <w:rsid w:val="00B57BBA"/>
    <w:rsid w:val="00B63989"/>
    <w:rsid w:val="00B650DF"/>
    <w:rsid w:val="00B7337F"/>
    <w:rsid w:val="00B7511A"/>
    <w:rsid w:val="00B776D7"/>
    <w:rsid w:val="00B8288B"/>
    <w:rsid w:val="00B82A94"/>
    <w:rsid w:val="00B855F1"/>
    <w:rsid w:val="00B8689F"/>
    <w:rsid w:val="00B97454"/>
    <w:rsid w:val="00BB5D0D"/>
    <w:rsid w:val="00BC1476"/>
    <w:rsid w:val="00BC2FD3"/>
    <w:rsid w:val="00BC48E0"/>
    <w:rsid w:val="00BC57F1"/>
    <w:rsid w:val="00BD421A"/>
    <w:rsid w:val="00BD5584"/>
    <w:rsid w:val="00BE3C1F"/>
    <w:rsid w:val="00BE70C3"/>
    <w:rsid w:val="00BE7A28"/>
    <w:rsid w:val="00BF07FD"/>
    <w:rsid w:val="00BF3A94"/>
    <w:rsid w:val="00BF3EDA"/>
    <w:rsid w:val="00BF57AE"/>
    <w:rsid w:val="00C0022B"/>
    <w:rsid w:val="00C04A17"/>
    <w:rsid w:val="00C05BA6"/>
    <w:rsid w:val="00C141F7"/>
    <w:rsid w:val="00C15435"/>
    <w:rsid w:val="00C20B76"/>
    <w:rsid w:val="00C24088"/>
    <w:rsid w:val="00C247A7"/>
    <w:rsid w:val="00C27B55"/>
    <w:rsid w:val="00C420D3"/>
    <w:rsid w:val="00C46AFF"/>
    <w:rsid w:val="00C50B02"/>
    <w:rsid w:val="00C71765"/>
    <w:rsid w:val="00C73029"/>
    <w:rsid w:val="00C750A1"/>
    <w:rsid w:val="00C879E8"/>
    <w:rsid w:val="00C91758"/>
    <w:rsid w:val="00C93F81"/>
    <w:rsid w:val="00CA6673"/>
    <w:rsid w:val="00CB0C2A"/>
    <w:rsid w:val="00CC0EBB"/>
    <w:rsid w:val="00CC4D7B"/>
    <w:rsid w:val="00CC5981"/>
    <w:rsid w:val="00CC76FD"/>
    <w:rsid w:val="00CD1A07"/>
    <w:rsid w:val="00CD1CF8"/>
    <w:rsid w:val="00CD2BA7"/>
    <w:rsid w:val="00CD7711"/>
    <w:rsid w:val="00CE699F"/>
    <w:rsid w:val="00CE7211"/>
    <w:rsid w:val="00CF5520"/>
    <w:rsid w:val="00CF7907"/>
    <w:rsid w:val="00D10794"/>
    <w:rsid w:val="00D11D6B"/>
    <w:rsid w:val="00D1596A"/>
    <w:rsid w:val="00D320E2"/>
    <w:rsid w:val="00D42D1A"/>
    <w:rsid w:val="00D47CFD"/>
    <w:rsid w:val="00D51149"/>
    <w:rsid w:val="00D55E7F"/>
    <w:rsid w:val="00D57706"/>
    <w:rsid w:val="00D639A2"/>
    <w:rsid w:val="00D639E2"/>
    <w:rsid w:val="00D65283"/>
    <w:rsid w:val="00D665FB"/>
    <w:rsid w:val="00D800A2"/>
    <w:rsid w:val="00D82119"/>
    <w:rsid w:val="00D9244E"/>
    <w:rsid w:val="00D92B2C"/>
    <w:rsid w:val="00D935D6"/>
    <w:rsid w:val="00D9413D"/>
    <w:rsid w:val="00D97555"/>
    <w:rsid w:val="00DA0179"/>
    <w:rsid w:val="00DA0BAC"/>
    <w:rsid w:val="00DB1FE8"/>
    <w:rsid w:val="00DB7784"/>
    <w:rsid w:val="00DC1371"/>
    <w:rsid w:val="00DD0339"/>
    <w:rsid w:val="00DD2382"/>
    <w:rsid w:val="00DD538B"/>
    <w:rsid w:val="00DD5C9E"/>
    <w:rsid w:val="00DD73E3"/>
    <w:rsid w:val="00DE2BBF"/>
    <w:rsid w:val="00DE3646"/>
    <w:rsid w:val="00DE60CE"/>
    <w:rsid w:val="00DF58CA"/>
    <w:rsid w:val="00E14BF8"/>
    <w:rsid w:val="00E23903"/>
    <w:rsid w:val="00E25815"/>
    <w:rsid w:val="00E27CA5"/>
    <w:rsid w:val="00E3568D"/>
    <w:rsid w:val="00E372A7"/>
    <w:rsid w:val="00E43389"/>
    <w:rsid w:val="00E45686"/>
    <w:rsid w:val="00E54F2F"/>
    <w:rsid w:val="00E5560E"/>
    <w:rsid w:val="00E6247F"/>
    <w:rsid w:val="00E64E55"/>
    <w:rsid w:val="00E7048C"/>
    <w:rsid w:val="00E72FEA"/>
    <w:rsid w:val="00E858CA"/>
    <w:rsid w:val="00E8603E"/>
    <w:rsid w:val="00E902C8"/>
    <w:rsid w:val="00E94509"/>
    <w:rsid w:val="00EA6FA1"/>
    <w:rsid w:val="00EB2819"/>
    <w:rsid w:val="00EB3A6F"/>
    <w:rsid w:val="00EB3A87"/>
    <w:rsid w:val="00EB6B08"/>
    <w:rsid w:val="00EC25C2"/>
    <w:rsid w:val="00EC4B99"/>
    <w:rsid w:val="00ED11B1"/>
    <w:rsid w:val="00ED30C6"/>
    <w:rsid w:val="00EE0835"/>
    <w:rsid w:val="00EE0B45"/>
    <w:rsid w:val="00EE62C0"/>
    <w:rsid w:val="00EE79D9"/>
    <w:rsid w:val="00EF085B"/>
    <w:rsid w:val="00F04331"/>
    <w:rsid w:val="00F04B41"/>
    <w:rsid w:val="00F12A46"/>
    <w:rsid w:val="00F12E2A"/>
    <w:rsid w:val="00F22D0E"/>
    <w:rsid w:val="00F25D97"/>
    <w:rsid w:val="00F261CF"/>
    <w:rsid w:val="00F265E5"/>
    <w:rsid w:val="00F336E5"/>
    <w:rsid w:val="00F346E8"/>
    <w:rsid w:val="00F358B4"/>
    <w:rsid w:val="00F479CC"/>
    <w:rsid w:val="00F50103"/>
    <w:rsid w:val="00F524EA"/>
    <w:rsid w:val="00F52A5F"/>
    <w:rsid w:val="00F554E7"/>
    <w:rsid w:val="00F568B0"/>
    <w:rsid w:val="00F77949"/>
    <w:rsid w:val="00F86A4A"/>
    <w:rsid w:val="00F913F3"/>
    <w:rsid w:val="00F96B9D"/>
    <w:rsid w:val="00FA5D0D"/>
    <w:rsid w:val="00FB338B"/>
    <w:rsid w:val="00FB5F93"/>
    <w:rsid w:val="00FD0819"/>
    <w:rsid w:val="00FD1142"/>
    <w:rsid w:val="00FD1F71"/>
    <w:rsid w:val="00FD5322"/>
    <w:rsid w:val="00FE02D1"/>
    <w:rsid w:val="00FE615E"/>
    <w:rsid w:val="00FF085D"/>
    <w:rsid w:val="00FF191F"/>
    <w:rsid w:val="00FF3B89"/>
    <w:rsid w:val="00FF5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B9173D7-6DD2-478D-A2E3-92EF5E4FD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3743"/>
  </w:style>
  <w:style w:type="paragraph" w:styleId="Heading1">
    <w:name w:val="heading 1"/>
    <w:basedOn w:val="Normal"/>
    <w:link w:val="Heading1Char"/>
    <w:uiPriority w:val="9"/>
    <w:qFormat/>
    <w:rsid w:val="00AD2D1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D2D1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D2D1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D2D1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rsid w:val="00B97454"/>
    <w:pPr>
      <w:keepNext/>
      <w:numPr>
        <w:numId w:val="10"/>
      </w:numPr>
      <w:bidi/>
      <w:spacing w:after="0" w:line="240" w:lineRule="auto"/>
      <w:jc w:val="both"/>
      <w:outlineLvl w:val="6"/>
    </w:pPr>
    <w:rPr>
      <w:rFonts w:ascii="Times New Roman" w:eastAsia="Times New Roman" w:hAnsi="Times New Roman" w:cs="Nazani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2D1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D2D1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D2D1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D2D16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D2D16"/>
    <w:rPr>
      <w:strike w:val="0"/>
      <w:dstrike w:val="0"/>
      <w:color w:val="000000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AD2D16"/>
    <w:rPr>
      <w:strike w:val="0"/>
      <w:dstrike w:val="0"/>
      <w:color w:val="000000"/>
      <w:u w:val="none"/>
      <w:effect w:val="none"/>
    </w:rPr>
  </w:style>
  <w:style w:type="paragraph" w:customStyle="1" w:styleId="pichak">
    <w:name w:val="pichak"/>
    <w:basedOn w:val="Normal"/>
    <w:rsid w:val="00AD2D16"/>
    <w:pPr>
      <w:bidi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d">
    <w:name w:val="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ain">
    <w:name w:val="main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-blogtitle">
    <w:name w:val="top-blogtitle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-menu">
    <w:name w:val="top-menu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-menu2">
    <w:name w:val="top-menu2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logtitle">
    <w:name w:val="blogtitle"/>
    <w:basedOn w:val="Normal"/>
    <w:rsid w:val="00AD2D1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141A1C"/>
      <w:sz w:val="38"/>
      <w:szCs w:val="38"/>
    </w:rPr>
  </w:style>
  <w:style w:type="paragraph" w:customStyle="1" w:styleId="description">
    <w:name w:val="description"/>
    <w:basedOn w:val="Normal"/>
    <w:rsid w:val="00AD2D16"/>
    <w:pPr>
      <w:bidi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141A1C"/>
      <w:sz w:val="18"/>
      <w:szCs w:val="18"/>
    </w:rPr>
  </w:style>
  <w:style w:type="paragraph" w:customStyle="1" w:styleId="post">
    <w:name w:val="post"/>
    <w:basedOn w:val="Normal"/>
    <w:rsid w:val="00AD2D16"/>
    <w:pPr>
      <w:bidi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post">
    <w:name w:val="toppost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toppost2">
    <w:name w:val="toppost2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nterpost">
    <w:name w:val="centerpost"/>
    <w:basedOn w:val="Normal"/>
    <w:rsid w:val="00AD2D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owpost">
    <w:name w:val="lowpost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Date1">
    <w:name w:val="Date1"/>
    <w:basedOn w:val="Normal"/>
    <w:rsid w:val="00AD2D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777777"/>
      <w:sz w:val="24"/>
      <w:szCs w:val="24"/>
    </w:rPr>
  </w:style>
  <w:style w:type="paragraph" w:customStyle="1" w:styleId="comment">
    <w:name w:val="comment"/>
    <w:basedOn w:val="Normal"/>
    <w:rsid w:val="00AD2D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464A4C"/>
      <w:sz w:val="16"/>
      <w:szCs w:val="16"/>
    </w:rPr>
  </w:style>
  <w:style w:type="paragraph" w:customStyle="1" w:styleId="post-title">
    <w:name w:val="post-title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t-date">
    <w:name w:val="t-date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C3C3C"/>
      <w:sz w:val="16"/>
      <w:szCs w:val="16"/>
    </w:rPr>
  </w:style>
  <w:style w:type="paragraph" w:customStyle="1" w:styleId="c-post">
    <w:name w:val="c-post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3333"/>
      <w:sz w:val="16"/>
      <w:szCs w:val="16"/>
    </w:rPr>
  </w:style>
  <w:style w:type="paragraph" w:customStyle="1" w:styleId="topsid">
    <w:name w:val="top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3B3C3D"/>
      <w:sz w:val="16"/>
      <w:szCs w:val="16"/>
    </w:rPr>
  </w:style>
  <w:style w:type="paragraph" w:customStyle="1" w:styleId="topsid2">
    <w:name w:val="topsid2"/>
    <w:basedOn w:val="Normal"/>
    <w:rsid w:val="00AD2D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ntersid">
    <w:name w:val="center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444444"/>
      <w:sz w:val="16"/>
      <w:szCs w:val="16"/>
    </w:rPr>
  </w:style>
  <w:style w:type="paragraph" w:customStyle="1" w:styleId="li-sid">
    <w:name w:val="li-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out">
    <w:name w:val="about"/>
    <w:basedOn w:val="Normal"/>
    <w:rsid w:val="00AD2D16"/>
    <w:pPr>
      <w:spacing w:before="100" w:beforeAutospacing="1" w:after="100" w:afterAutospacing="1" w:line="288" w:lineRule="auto"/>
    </w:pPr>
    <w:rPr>
      <w:rFonts w:ascii="Times New Roman" w:eastAsia="Times New Roman" w:hAnsi="Times New Roman" w:cs="Times New Roman"/>
      <w:color w:val="555555"/>
      <w:sz w:val="24"/>
      <w:szCs w:val="24"/>
    </w:rPr>
  </w:style>
  <w:style w:type="paragraph" w:customStyle="1" w:styleId="lowsid">
    <w:name w:val="low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oter1">
    <w:name w:val="Footer1"/>
    <w:basedOn w:val="Normal"/>
    <w:rsid w:val="00AD2D16"/>
    <w:pPr>
      <w:bidi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1">
    <w:name w:val="fo1"/>
    <w:basedOn w:val="Normal"/>
    <w:rsid w:val="00AD2D1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272727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AD2D16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D2D16"/>
    <w:rPr>
      <w:b/>
      <w:bCs/>
    </w:rPr>
  </w:style>
  <w:style w:type="character" w:customStyle="1" w:styleId="beyt">
    <w:name w:val="beyt"/>
    <w:basedOn w:val="DefaultParagraphFont"/>
    <w:rsid w:val="00AD2D16"/>
  </w:style>
  <w:style w:type="paragraph" w:styleId="BalloonText">
    <w:name w:val="Balloon Text"/>
    <w:basedOn w:val="Normal"/>
    <w:link w:val="BalloonTextChar"/>
    <w:uiPriority w:val="99"/>
    <w:semiHidden/>
    <w:unhideWhenUsed/>
    <w:rsid w:val="00AD2D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D16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CC598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C5981"/>
    <w:rPr>
      <w:rFonts w:eastAsiaTheme="minorEastAsia"/>
    </w:rPr>
  </w:style>
  <w:style w:type="paragraph" w:styleId="Subtitle">
    <w:name w:val="Subtitle"/>
    <w:basedOn w:val="Normal"/>
    <w:link w:val="SubtitleChar"/>
    <w:qFormat/>
    <w:rsid w:val="00FF085D"/>
    <w:pPr>
      <w:bidi/>
      <w:spacing w:after="0" w:line="240" w:lineRule="auto"/>
      <w:jc w:val="both"/>
    </w:pPr>
    <w:rPr>
      <w:rFonts w:ascii="Times New Roman" w:eastAsia="Times New Roman" w:hAnsi="Times New Roman" w:cs="Lotus"/>
      <w:b/>
      <w:b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F085D"/>
    <w:rPr>
      <w:rFonts w:ascii="Times New Roman" w:eastAsia="Times New Roman" w:hAnsi="Times New Roman" w:cs="Lotus"/>
      <w:b/>
      <w:bCs/>
      <w:sz w:val="28"/>
      <w:szCs w:val="28"/>
    </w:rPr>
  </w:style>
  <w:style w:type="paragraph" w:styleId="BodyText">
    <w:name w:val="Body Text"/>
    <w:basedOn w:val="Normal"/>
    <w:link w:val="BodyTextChar"/>
    <w:rsid w:val="00FF085D"/>
    <w:pPr>
      <w:bidi/>
      <w:spacing w:after="0" w:line="240" w:lineRule="auto"/>
      <w:jc w:val="both"/>
    </w:pPr>
    <w:rPr>
      <w:rFonts w:ascii="Times New Roman" w:eastAsia="Times New Roman" w:hAnsi="Times New Roman" w:cs="Lotus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FF085D"/>
    <w:rPr>
      <w:rFonts w:ascii="Times New Roman" w:eastAsia="Times New Roman" w:hAnsi="Times New Roman" w:cs="Lotus"/>
      <w:sz w:val="28"/>
      <w:szCs w:val="28"/>
    </w:rPr>
  </w:style>
  <w:style w:type="paragraph" w:styleId="ListParagraph">
    <w:name w:val="List Paragraph"/>
    <w:basedOn w:val="Normal"/>
    <w:uiPriority w:val="34"/>
    <w:qFormat/>
    <w:rsid w:val="0090264F"/>
    <w:pPr>
      <w:ind w:left="720"/>
      <w:contextualSpacing/>
    </w:pPr>
    <w:rPr>
      <w:rFonts w:ascii="Calibri" w:eastAsia="Calibri" w:hAnsi="Calibri" w:cs="Times New Roman"/>
      <w:lang w:bidi="fa-IR"/>
    </w:rPr>
  </w:style>
  <w:style w:type="character" w:customStyle="1" w:styleId="Heading7Char">
    <w:name w:val="Heading 7 Char"/>
    <w:basedOn w:val="DefaultParagraphFont"/>
    <w:link w:val="Heading7"/>
    <w:rsid w:val="00B97454"/>
    <w:rPr>
      <w:rFonts w:ascii="Times New Roman" w:eastAsia="Times New Roman" w:hAnsi="Times New Roman" w:cs="Nazanin"/>
      <w:sz w:val="28"/>
      <w:szCs w:val="28"/>
    </w:rPr>
  </w:style>
  <w:style w:type="table" w:styleId="TableGrid">
    <w:name w:val="Table Grid"/>
    <w:basedOn w:val="TableNormal"/>
    <w:uiPriority w:val="59"/>
    <w:rsid w:val="00E5560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BE7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0C3"/>
  </w:style>
  <w:style w:type="paragraph" w:styleId="Footer">
    <w:name w:val="footer"/>
    <w:basedOn w:val="Normal"/>
    <w:link w:val="FooterChar"/>
    <w:uiPriority w:val="99"/>
    <w:unhideWhenUsed/>
    <w:rsid w:val="00BE7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0C3"/>
  </w:style>
  <w:style w:type="paragraph" w:styleId="FootnoteText">
    <w:name w:val="footnote text"/>
    <w:basedOn w:val="Normal"/>
    <w:link w:val="FootnoteTextChar"/>
    <w:uiPriority w:val="99"/>
    <w:semiHidden/>
    <w:unhideWhenUsed/>
    <w:rsid w:val="00A1117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117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1117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5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17374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  <w:divsChild>
            <w:div w:id="9248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F0F0F0"/>
                <w:right w:val="none" w:sz="0" w:space="0" w:color="auto"/>
              </w:divBdr>
            </w:div>
            <w:div w:id="159327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6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88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31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2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92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172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70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96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0216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725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94977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7492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6729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233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5032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3692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766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202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6192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276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9170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50699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2736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14937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0790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38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03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5923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2647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8829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5566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242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6425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561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5034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87871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254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66873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446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577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70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4494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96326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552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6995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6850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3437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78093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0703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7419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9527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978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0474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2804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0117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334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3780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7023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224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0184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6969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3776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0531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3316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1899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57306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0185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894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678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9530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26240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5474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4039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3976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8672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229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8141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97143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342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050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1503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3759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1227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5580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9731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6887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1281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960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4044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426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6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2764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9721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139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5204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3991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5892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701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7048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5107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4807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863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0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52076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2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9418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6629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1824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406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740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2816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357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28350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9649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259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302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03617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37251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186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1825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8409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79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9428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736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0528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328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27753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765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060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6976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79453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29176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787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99474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5785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5661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6531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9619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5649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2155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5103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708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8213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8676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7389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8834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283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07259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6136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642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506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72398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34003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54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33427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0335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8715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82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7087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3352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452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9252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6173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4844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9872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99716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13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81026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1856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4208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7132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65466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8038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5254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1238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1564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358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3989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308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80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0464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7768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0793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877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7580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7235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505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7027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77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1100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4989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0227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8985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2421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4935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47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12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04784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949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4884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612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29522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770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0261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8191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387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48878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0636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6056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8745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0</Words>
  <Characters>291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jan Ardakanian</cp:lastModifiedBy>
  <cp:revision>2</cp:revision>
  <cp:lastPrinted>2023-05-03T06:32:00Z</cp:lastPrinted>
  <dcterms:created xsi:type="dcterms:W3CDTF">2024-08-12T06:48:00Z</dcterms:created>
  <dcterms:modified xsi:type="dcterms:W3CDTF">2024-08-12T06:48:00Z</dcterms:modified>
</cp:coreProperties>
</file>